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E042F7" w14:textId="11ADD9CA" w:rsidR="00E45DBD" w:rsidRDefault="0084574E" w:rsidP="002C0866">
      <w:pPr>
        <w:pStyle w:val="Verdana8"/>
      </w:pPr>
      <w:r w:rsidRPr="00F95102">
        <w:t>ПРАВИЛА АКЦИИ</w:t>
      </w:r>
    </w:p>
    <w:p w14:paraId="7FEB7221" w14:textId="237B1F95" w:rsidR="0036616A" w:rsidRDefault="003422F7" w:rsidP="002C0866">
      <w:pPr>
        <w:pStyle w:val="Verdana8"/>
        <w:rPr>
          <w:lang w:eastAsia="ru-RU"/>
        </w:rPr>
      </w:pPr>
      <w:r>
        <w:rPr>
          <w:szCs w:val="16"/>
        </w:rPr>
        <w:t>«увеличенная до 5 лет гарантия</w:t>
      </w:r>
      <w:r w:rsidR="00F95102">
        <w:rPr>
          <w:szCs w:val="16"/>
        </w:rPr>
        <w:t xml:space="preserve"> на насосы </w:t>
      </w:r>
      <w:r w:rsidR="00F95102" w:rsidRPr="00F95102">
        <w:rPr>
          <w:szCs w:val="16"/>
        </w:rPr>
        <w:t>TOP-S/SD/Z/RL</w:t>
      </w:r>
      <w:r w:rsidR="00F95102">
        <w:rPr>
          <w:szCs w:val="16"/>
        </w:rPr>
        <w:t xml:space="preserve">; </w:t>
      </w:r>
      <w:r w:rsidR="00F95102">
        <w:rPr>
          <w:lang w:val="en-US" w:eastAsia="ru-RU"/>
        </w:rPr>
        <w:t>IPL</w:t>
      </w:r>
      <w:r w:rsidR="00F95102" w:rsidRPr="00F95102">
        <w:rPr>
          <w:lang w:eastAsia="ru-RU"/>
        </w:rPr>
        <w:t>/</w:t>
      </w:r>
      <w:r w:rsidR="00F95102">
        <w:rPr>
          <w:lang w:val="en-US" w:eastAsia="ru-RU"/>
        </w:rPr>
        <w:t>DPL</w:t>
      </w:r>
      <w:r w:rsidR="00F95102">
        <w:rPr>
          <w:lang w:eastAsia="ru-RU"/>
        </w:rPr>
        <w:t xml:space="preserve">; </w:t>
      </w:r>
      <w:r w:rsidR="00F95102" w:rsidRPr="00F95102">
        <w:rPr>
          <w:lang w:eastAsia="ru-RU"/>
        </w:rPr>
        <w:t>Padus UNI</w:t>
      </w:r>
      <w:r w:rsidR="00F95102">
        <w:rPr>
          <w:lang w:eastAsia="ru-RU"/>
        </w:rPr>
        <w:t xml:space="preserve">; </w:t>
      </w:r>
      <w:r w:rsidR="00F95102" w:rsidRPr="00F95102">
        <w:rPr>
          <w:lang w:eastAsia="ru-RU"/>
        </w:rPr>
        <w:t>TM/TMW/TS/TSW 32</w:t>
      </w:r>
      <w:r w:rsidR="00F95102">
        <w:rPr>
          <w:lang w:eastAsia="ru-RU"/>
        </w:rPr>
        <w:t xml:space="preserve">; </w:t>
      </w:r>
      <w:r w:rsidR="00F95102" w:rsidRPr="00F95102">
        <w:rPr>
          <w:lang w:eastAsia="ru-RU"/>
        </w:rPr>
        <w:t>TMT</w:t>
      </w:r>
      <w:r>
        <w:rPr>
          <w:lang w:eastAsia="ru-RU"/>
        </w:rPr>
        <w:t>»</w:t>
      </w:r>
    </w:p>
    <w:p w14:paraId="45776A13" w14:textId="665EFCBF" w:rsidR="00DA59F2" w:rsidRDefault="00DA59F2" w:rsidP="002C0866">
      <w:pPr>
        <w:pStyle w:val="Verdana8"/>
        <w:rPr>
          <w:lang w:eastAsia="ru-RU"/>
        </w:rPr>
      </w:pPr>
      <w:r>
        <w:rPr>
          <w:lang w:eastAsia="ru-RU"/>
        </w:rPr>
        <w:t>(далее – Акция)</w:t>
      </w:r>
    </w:p>
    <w:p w14:paraId="72DB4335" w14:textId="7DC0C63C" w:rsidR="00DA59F2" w:rsidRDefault="00EF41F3" w:rsidP="00DA59F2">
      <w:pPr>
        <w:pStyle w:val="a6"/>
      </w:pPr>
      <w:r w:rsidRPr="003422F7">
        <w:rPr>
          <w:b/>
          <w:bCs/>
        </w:rPr>
        <w:t>Организатор акции</w:t>
      </w:r>
      <w:r w:rsidR="00FD7051">
        <w:t xml:space="preserve"> </w:t>
      </w:r>
      <w:r w:rsidR="003E3D5F">
        <w:t>–</w:t>
      </w:r>
      <w:r w:rsidR="00FD7051">
        <w:t xml:space="preserve"> </w:t>
      </w:r>
      <w:r w:rsidR="003E3D5F">
        <w:t xml:space="preserve">ООО «ВИЛО РУС» (ОГРН </w:t>
      </w:r>
      <w:r w:rsidR="003E3D5F" w:rsidRPr="003E3D5F">
        <w:t>1027739103633</w:t>
      </w:r>
      <w:r w:rsidR="003E3D5F">
        <w:t xml:space="preserve">) с местом нахождения по адресу: </w:t>
      </w:r>
      <w:r w:rsidR="003E3D5F" w:rsidRPr="003E3D5F">
        <w:t>Российская Федерация, 125196, г. Москва, ул. Лесная, д. 7, эт.11, комната 21</w:t>
      </w:r>
      <w:r w:rsidR="00DA59F2">
        <w:t xml:space="preserve">. </w:t>
      </w:r>
    </w:p>
    <w:p w14:paraId="1D908637" w14:textId="5C566512" w:rsidR="0084574E" w:rsidRDefault="003422F7" w:rsidP="00414109">
      <w:pPr>
        <w:pStyle w:val="a6"/>
      </w:pPr>
      <w:r w:rsidRPr="00DA59F2">
        <w:rPr>
          <w:b/>
          <w:bCs/>
        </w:rPr>
        <w:t>Территория проведения акции</w:t>
      </w:r>
      <w:r>
        <w:t xml:space="preserve"> – Российская Федерации.</w:t>
      </w:r>
    </w:p>
    <w:p w14:paraId="0715C54E" w14:textId="5B46E21A" w:rsidR="003422F7" w:rsidRDefault="003422F7" w:rsidP="00414109">
      <w:pPr>
        <w:pStyle w:val="a6"/>
      </w:pPr>
      <w:r w:rsidRPr="003422F7">
        <w:rPr>
          <w:b/>
          <w:bCs/>
        </w:rPr>
        <w:t>Цель Акции</w:t>
      </w:r>
      <w:r>
        <w:t xml:space="preserve"> – стимулирование покупок товаров, перечисленных в п.</w:t>
      </w:r>
      <w:r w:rsidR="00107E2F">
        <w:fldChar w:fldCharType="begin"/>
      </w:r>
      <w:r w:rsidR="00107E2F">
        <w:instrText xml:space="preserve"> REF _Ref81423598 \r \h </w:instrText>
      </w:r>
      <w:r w:rsidR="00107E2F">
        <w:fldChar w:fldCharType="separate"/>
      </w:r>
      <w:r w:rsidR="00107E2F">
        <w:t>5</w:t>
      </w:r>
      <w:r w:rsidR="00107E2F">
        <w:fldChar w:fldCharType="end"/>
      </w:r>
      <w:r>
        <w:t xml:space="preserve"> настоящих Правил</w:t>
      </w:r>
    </w:p>
    <w:p w14:paraId="640BEB98" w14:textId="215CCB68" w:rsidR="003422F7" w:rsidRDefault="003422F7" w:rsidP="00414109">
      <w:pPr>
        <w:pStyle w:val="a6"/>
      </w:pPr>
      <w:r w:rsidRPr="003422F7">
        <w:rPr>
          <w:b/>
          <w:bCs/>
        </w:rPr>
        <w:t xml:space="preserve">Период </w:t>
      </w:r>
      <w:r>
        <w:rPr>
          <w:b/>
          <w:bCs/>
        </w:rPr>
        <w:t xml:space="preserve">проведения </w:t>
      </w:r>
      <w:r w:rsidRPr="003422F7">
        <w:rPr>
          <w:b/>
          <w:bCs/>
        </w:rPr>
        <w:t>Акции</w:t>
      </w:r>
      <w:r>
        <w:t xml:space="preserve"> – с </w:t>
      </w:r>
      <w:r w:rsidR="000A74A3" w:rsidRPr="0049442A">
        <w:rPr>
          <w:b/>
          <w:bCs/>
          <w:i/>
          <w:iCs/>
        </w:rPr>
        <w:t>01.09.2021</w:t>
      </w:r>
      <w:r w:rsidRPr="0049442A">
        <w:t xml:space="preserve"> </w:t>
      </w:r>
      <w:r>
        <w:t>до момента ее отмены Организатором акции</w:t>
      </w:r>
    </w:p>
    <w:p w14:paraId="01BDBC15" w14:textId="3475976E" w:rsidR="003422F7" w:rsidRPr="003422F7" w:rsidRDefault="003422F7" w:rsidP="00414109">
      <w:pPr>
        <w:pStyle w:val="a6"/>
        <w:rPr>
          <w:b/>
          <w:bCs/>
        </w:rPr>
      </w:pPr>
      <w:bookmarkStart w:id="0" w:name="_Ref81423598"/>
      <w:r w:rsidRPr="003422F7">
        <w:rPr>
          <w:b/>
          <w:bCs/>
        </w:rPr>
        <w:t>Товары, участвующие в Акции:</w:t>
      </w:r>
      <w:bookmarkEnd w:id="0"/>
    </w:p>
    <w:tbl>
      <w:tblPr>
        <w:tblStyle w:val="af"/>
        <w:tblW w:w="0" w:type="auto"/>
        <w:tblInd w:w="792" w:type="dxa"/>
        <w:tblLook w:val="04A0" w:firstRow="1" w:lastRow="0" w:firstColumn="1" w:lastColumn="0" w:noHBand="0" w:noVBand="1"/>
      </w:tblPr>
      <w:tblGrid>
        <w:gridCol w:w="4986"/>
      </w:tblGrid>
      <w:tr w:rsidR="0049442A" w14:paraId="73C5F34C" w14:textId="77777777" w:rsidTr="003422F7">
        <w:tc>
          <w:tcPr>
            <w:tcW w:w="4986" w:type="dxa"/>
            <w:shd w:val="clear" w:color="auto" w:fill="B8CCE4" w:themeFill="accent1" w:themeFillTint="66"/>
            <w:vAlign w:val="center"/>
          </w:tcPr>
          <w:p w14:paraId="585FF1A4" w14:textId="2D94B5D6" w:rsidR="0049442A" w:rsidRDefault="0049442A" w:rsidP="00414109">
            <w:pPr>
              <w:pStyle w:val="a6"/>
              <w:numPr>
                <w:ilvl w:val="0"/>
                <w:numId w:val="0"/>
              </w:numPr>
              <w:ind w:left="284"/>
            </w:pPr>
            <w:r>
              <w:t>Модель насоса</w:t>
            </w:r>
          </w:p>
        </w:tc>
      </w:tr>
      <w:tr w:rsidR="0049442A" w14:paraId="7590D44B" w14:textId="77777777" w:rsidTr="003422F7">
        <w:tc>
          <w:tcPr>
            <w:tcW w:w="4986" w:type="dxa"/>
          </w:tcPr>
          <w:p w14:paraId="66DADE58" w14:textId="75D54201" w:rsidR="0049442A" w:rsidRDefault="0049442A" w:rsidP="00414109">
            <w:pPr>
              <w:pStyle w:val="a6"/>
              <w:numPr>
                <w:ilvl w:val="0"/>
                <w:numId w:val="0"/>
              </w:numPr>
              <w:ind w:left="284"/>
            </w:pPr>
            <w:r w:rsidRPr="003422F7">
              <w:t>TOP-S/SD/Z/RL</w:t>
            </w:r>
          </w:p>
        </w:tc>
      </w:tr>
      <w:tr w:rsidR="0049442A" w14:paraId="0D26D544" w14:textId="77777777" w:rsidTr="003422F7">
        <w:tc>
          <w:tcPr>
            <w:tcW w:w="4986" w:type="dxa"/>
          </w:tcPr>
          <w:p w14:paraId="749EDA3A" w14:textId="240DC231" w:rsidR="0049442A" w:rsidRDefault="0049442A" w:rsidP="00414109">
            <w:pPr>
              <w:pStyle w:val="a6"/>
              <w:numPr>
                <w:ilvl w:val="0"/>
                <w:numId w:val="0"/>
              </w:numPr>
              <w:ind w:left="284"/>
            </w:pPr>
            <w:r w:rsidRPr="003422F7">
              <w:t>IPL/DPL</w:t>
            </w:r>
          </w:p>
        </w:tc>
      </w:tr>
      <w:tr w:rsidR="0049442A" w14:paraId="2B71C60D" w14:textId="77777777" w:rsidTr="003422F7">
        <w:tc>
          <w:tcPr>
            <w:tcW w:w="4986" w:type="dxa"/>
          </w:tcPr>
          <w:p w14:paraId="40F25348" w14:textId="25146771" w:rsidR="0049442A" w:rsidRDefault="0049442A" w:rsidP="00414109">
            <w:pPr>
              <w:pStyle w:val="a6"/>
              <w:numPr>
                <w:ilvl w:val="0"/>
                <w:numId w:val="0"/>
              </w:numPr>
              <w:ind w:left="284"/>
            </w:pPr>
            <w:r w:rsidRPr="003422F7">
              <w:t>Padus UNI</w:t>
            </w:r>
          </w:p>
        </w:tc>
      </w:tr>
      <w:tr w:rsidR="0049442A" w14:paraId="007DBD34" w14:textId="77777777" w:rsidTr="003422F7">
        <w:tc>
          <w:tcPr>
            <w:tcW w:w="4986" w:type="dxa"/>
          </w:tcPr>
          <w:p w14:paraId="7624E54D" w14:textId="44CDEC55" w:rsidR="0049442A" w:rsidRDefault="0049442A" w:rsidP="00414109">
            <w:pPr>
              <w:pStyle w:val="a6"/>
              <w:numPr>
                <w:ilvl w:val="0"/>
                <w:numId w:val="0"/>
              </w:numPr>
              <w:ind w:left="284"/>
            </w:pPr>
            <w:r w:rsidRPr="003422F7">
              <w:t>TM/TMW/TS/TSW 32</w:t>
            </w:r>
          </w:p>
        </w:tc>
      </w:tr>
      <w:tr w:rsidR="0049442A" w14:paraId="2A8D6047" w14:textId="77777777" w:rsidTr="003422F7">
        <w:tc>
          <w:tcPr>
            <w:tcW w:w="4986" w:type="dxa"/>
          </w:tcPr>
          <w:p w14:paraId="34C2A6FF" w14:textId="067857A0" w:rsidR="0049442A" w:rsidRDefault="0049442A" w:rsidP="00414109">
            <w:pPr>
              <w:pStyle w:val="a6"/>
              <w:numPr>
                <w:ilvl w:val="0"/>
                <w:numId w:val="0"/>
              </w:numPr>
              <w:ind w:left="284"/>
            </w:pPr>
            <w:r w:rsidRPr="003422F7">
              <w:t>TMT</w:t>
            </w:r>
          </w:p>
        </w:tc>
      </w:tr>
    </w:tbl>
    <w:p w14:paraId="7660A6FC" w14:textId="74C45752" w:rsidR="00545720" w:rsidRDefault="00545720" w:rsidP="00414109">
      <w:pPr>
        <w:pStyle w:val="a6"/>
      </w:pPr>
      <w:r w:rsidRPr="00414109">
        <w:rPr>
          <w:b/>
          <w:bCs/>
        </w:rPr>
        <w:t>Участники Акции</w:t>
      </w:r>
      <w:r w:rsidR="003422F7" w:rsidRPr="00414109">
        <w:rPr>
          <w:b/>
          <w:bCs/>
        </w:rPr>
        <w:t>:</w:t>
      </w:r>
      <w:r>
        <w:t xml:space="preserve"> </w:t>
      </w:r>
      <w:r w:rsidR="00DA59F2" w:rsidRPr="00DA59F2">
        <w:t xml:space="preserve">дееспособное </w:t>
      </w:r>
      <w:r w:rsidR="00DA59F2">
        <w:t xml:space="preserve">физическое </w:t>
      </w:r>
      <w:r w:rsidR="00DA59F2" w:rsidRPr="00DA59F2">
        <w:t>лицо, достигшее</w:t>
      </w:r>
      <w:r>
        <w:t xml:space="preserve"> 18 лет</w:t>
      </w:r>
      <w:r w:rsidR="00DA59F2">
        <w:t xml:space="preserve"> или юридическое лицо,</w:t>
      </w:r>
      <w:r>
        <w:t xml:space="preserve"> совершившие в Период проведения акции покупку Акционного товара.</w:t>
      </w:r>
    </w:p>
    <w:p w14:paraId="0E849E79" w14:textId="77777777" w:rsidR="00545720" w:rsidRPr="00414109" w:rsidRDefault="00545720" w:rsidP="00414109">
      <w:pPr>
        <w:pStyle w:val="a6"/>
        <w:rPr>
          <w:b/>
          <w:bCs/>
        </w:rPr>
      </w:pPr>
      <w:r w:rsidRPr="00414109">
        <w:rPr>
          <w:b/>
          <w:bCs/>
        </w:rPr>
        <w:t>Механика Акции</w:t>
      </w:r>
    </w:p>
    <w:p w14:paraId="4491DF07" w14:textId="12A925CB" w:rsidR="00545720" w:rsidRDefault="00545720" w:rsidP="00414109">
      <w:pPr>
        <w:pStyle w:val="a6"/>
        <w:numPr>
          <w:ilvl w:val="0"/>
          <w:numId w:val="0"/>
        </w:numPr>
        <w:ind w:left="851"/>
      </w:pPr>
      <w:r>
        <w:t xml:space="preserve">При заказе </w:t>
      </w:r>
      <w:r w:rsidR="00FB0225">
        <w:t xml:space="preserve">Участником Акции в Период проведения Акции </w:t>
      </w:r>
      <w:r>
        <w:t xml:space="preserve">Акционного товара, </w:t>
      </w:r>
      <w:r w:rsidR="00FB0225">
        <w:t xml:space="preserve">Участник Акции получает привилегию в </w:t>
      </w:r>
      <w:r w:rsidR="00DA59F2">
        <w:t>форме</w:t>
      </w:r>
      <w:r w:rsidR="00FB0225">
        <w:t xml:space="preserve"> увеличения </w:t>
      </w:r>
      <w:r>
        <w:t>гарантийн</w:t>
      </w:r>
      <w:r w:rsidR="00FB0225">
        <w:t>ого</w:t>
      </w:r>
      <w:r>
        <w:t xml:space="preserve"> срок</w:t>
      </w:r>
      <w:r w:rsidR="00FB0225">
        <w:t>а Гарантийного обслуживания на</w:t>
      </w:r>
      <w:r>
        <w:t xml:space="preserve"> Акционн</w:t>
      </w:r>
      <w:r w:rsidR="00FB0225">
        <w:t>ый</w:t>
      </w:r>
      <w:r>
        <w:t xml:space="preserve"> товар до 5 (пяти) лет.</w:t>
      </w:r>
    </w:p>
    <w:p w14:paraId="59CE1E54" w14:textId="5C29C98D" w:rsidR="00414109" w:rsidRDefault="00FB0225" w:rsidP="00414109">
      <w:pPr>
        <w:pStyle w:val="a6"/>
        <w:numPr>
          <w:ilvl w:val="0"/>
          <w:numId w:val="0"/>
        </w:numPr>
        <w:ind w:left="851"/>
      </w:pPr>
      <w:r>
        <w:t>Пятилетний гаранти</w:t>
      </w:r>
      <w:r w:rsidR="00414109">
        <w:t>йный срок исчисляется</w:t>
      </w:r>
      <w:r>
        <w:t xml:space="preserve"> </w:t>
      </w:r>
      <w:r w:rsidR="00414109">
        <w:t xml:space="preserve">от даты начала исчисления стандартного срока гарантии согласно </w:t>
      </w:r>
      <w:hyperlink r:id="rId8" w:history="1">
        <w:r w:rsidR="00414109" w:rsidRPr="00414109">
          <w:rPr>
            <w:rStyle w:val="afe"/>
          </w:rPr>
          <w:t>Стандартным ус</w:t>
        </w:r>
        <w:r w:rsidR="00414109" w:rsidRPr="00414109">
          <w:rPr>
            <w:rStyle w:val="afe"/>
          </w:rPr>
          <w:t>л</w:t>
        </w:r>
        <w:r w:rsidR="00414109" w:rsidRPr="00414109">
          <w:rPr>
            <w:rStyle w:val="afe"/>
          </w:rPr>
          <w:t>овиям гарантии</w:t>
        </w:r>
      </w:hyperlink>
      <w:r w:rsidR="00414109">
        <w:t>.</w:t>
      </w:r>
    </w:p>
    <w:p w14:paraId="19E9F22B" w14:textId="0862F5DA" w:rsidR="00414109" w:rsidRPr="00414109" w:rsidRDefault="00414109" w:rsidP="00414109">
      <w:pPr>
        <w:pStyle w:val="a6"/>
        <w:rPr>
          <w:b/>
          <w:bCs/>
        </w:rPr>
      </w:pPr>
      <w:r w:rsidRPr="00414109">
        <w:rPr>
          <w:b/>
          <w:bCs/>
        </w:rPr>
        <w:t>Условия получении привилегий, предусмотренных настоящей Акцией:</w:t>
      </w:r>
    </w:p>
    <w:p w14:paraId="1840C75D" w14:textId="20FDCE41" w:rsidR="0049442A" w:rsidRDefault="00414109" w:rsidP="0049442A">
      <w:pPr>
        <w:pStyle w:val="a"/>
      </w:pPr>
      <w:r>
        <w:t>Приобретение Акционного товара в Период проведения Акции</w:t>
      </w:r>
      <w:r w:rsidR="00DA59F2" w:rsidRPr="00DA59F2">
        <w:t xml:space="preserve"> на территории РФ</w:t>
      </w:r>
    </w:p>
    <w:p w14:paraId="2D5C1638" w14:textId="7F97E2FE" w:rsidR="00414109" w:rsidRDefault="00414109" w:rsidP="00414109">
      <w:pPr>
        <w:pStyle w:val="a6"/>
      </w:pPr>
      <w:r>
        <w:t xml:space="preserve">Привилегии, предусмотренные </w:t>
      </w:r>
      <w:r w:rsidR="0049442A">
        <w:t>настоящей Акцией,</w:t>
      </w:r>
      <w:r>
        <w:t xml:space="preserve"> не подлежат обмену на денежную компенсацию. Участник Акции вправе отказаться от получения </w:t>
      </w:r>
      <w:proofErr w:type="gramStart"/>
      <w:r>
        <w:t>привилегий</w:t>
      </w:r>
      <w:proofErr w:type="gramEnd"/>
      <w:r>
        <w:t xml:space="preserve"> предусмотренных насто</w:t>
      </w:r>
      <w:r w:rsidR="0049442A">
        <w:t>я</w:t>
      </w:r>
      <w:r>
        <w:t>щей Акцией, при этом выплата Участнику каких-либо денежных средств при отказе от получения привилегий по Акции не осуществляется.</w:t>
      </w:r>
    </w:p>
    <w:p w14:paraId="21AF0E2B" w14:textId="77777777" w:rsidR="00414109" w:rsidRDefault="00414109" w:rsidP="00414109">
      <w:pPr>
        <w:pStyle w:val="a6"/>
      </w:pPr>
      <w:r>
        <w:t>Участники Акции самостоятельно оплачивают все расходы, которые они понесли или будут вынуждены понести в связи с участием в Акции.</w:t>
      </w:r>
    </w:p>
    <w:p w14:paraId="0BF1884B" w14:textId="77777777" w:rsidR="00414109" w:rsidRDefault="00414109" w:rsidP="00414109">
      <w:pPr>
        <w:pStyle w:val="a6"/>
      </w:pPr>
      <w:r>
        <w:t>Участие в Акции означает ознакомление и полное согласие Участника акции с настоящими Правилами</w:t>
      </w:r>
    </w:p>
    <w:p w14:paraId="5FA2C1F1" w14:textId="7D60307F" w:rsidR="00414109" w:rsidRDefault="0049442A" w:rsidP="00414109">
      <w:pPr>
        <w:pStyle w:val="a6"/>
      </w:pPr>
      <w:r>
        <w:t>Организатор</w:t>
      </w:r>
      <w:r w:rsidR="00414109">
        <w:t xml:space="preserve"> Акции вправе в любое время внести изменения в настоящие Правила, принять решение о досрочном прекращении проведения Акции</w:t>
      </w:r>
      <w:r w:rsidR="00DA59F2">
        <w:t xml:space="preserve"> </w:t>
      </w:r>
      <w:r w:rsidR="00DA59F2" w:rsidRPr="00DA59F2">
        <w:t xml:space="preserve">путем публикации в официальных аккаунтах </w:t>
      </w:r>
      <w:r w:rsidR="00DA59F2">
        <w:t>или на сайте Организатора Акции</w:t>
      </w:r>
      <w:r w:rsidR="00DA59F2" w:rsidRPr="00DA59F2">
        <w:t xml:space="preserve"> соответствующего сообщения или изменений (дополнений) к настоящим Правилам </w:t>
      </w:r>
      <w:bookmarkStart w:id="1" w:name="_Hlk81423922"/>
      <w:r w:rsidR="00DA59F2" w:rsidRPr="00DA59F2">
        <w:t xml:space="preserve">в официальных аккаунтах </w:t>
      </w:r>
      <w:r w:rsidR="00DA59F2">
        <w:t xml:space="preserve">или на сайте </w:t>
      </w:r>
      <w:bookmarkEnd w:id="1"/>
      <w:r w:rsidR="00DA59F2" w:rsidRPr="00DA59F2">
        <w:t>Организатора Акции</w:t>
      </w:r>
      <w:r w:rsidR="00DA59F2">
        <w:t>:</w:t>
      </w:r>
    </w:p>
    <w:p w14:paraId="4A25FABE" w14:textId="29C93538" w:rsidR="00414109" w:rsidRPr="0049442A" w:rsidRDefault="0049442A" w:rsidP="00545720">
      <w:pPr>
        <w:pStyle w:val="a7"/>
        <w:numPr>
          <w:ilvl w:val="0"/>
          <w:numId w:val="0"/>
        </w:numPr>
        <w:ind w:left="792"/>
      </w:pPr>
      <w:hyperlink r:id="rId9" w:history="1">
        <w:r w:rsidRPr="003E2258">
          <w:rPr>
            <w:rStyle w:val="afe"/>
            <w:lang w:val="en-US"/>
          </w:rPr>
          <w:t>www</w:t>
        </w:r>
        <w:r w:rsidRPr="003E2258">
          <w:rPr>
            <w:rStyle w:val="afe"/>
          </w:rPr>
          <w:t>.</w:t>
        </w:r>
        <w:r w:rsidRPr="003E2258">
          <w:rPr>
            <w:rStyle w:val="afe"/>
            <w:lang w:val="en-US"/>
          </w:rPr>
          <w:t>wilo</w:t>
        </w:r>
        <w:r w:rsidRPr="003E2258">
          <w:rPr>
            <w:rStyle w:val="afe"/>
          </w:rPr>
          <w:t>.</w:t>
        </w:r>
        <w:r w:rsidRPr="003E2258">
          <w:rPr>
            <w:rStyle w:val="afe"/>
            <w:lang w:val="en-US"/>
          </w:rPr>
          <w:t>ru</w:t>
        </w:r>
      </w:hyperlink>
      <w:r w:rsidRPr="0049442A">
        <w:t xml:space="preserve"> </w:t>
      </w:r>
      <w:r>
        <w:t>раздел сервис, подраздел «гарантийные обязательства»</w:t>
      </w:r>
    </w:p>
    <w:p w14:paraId="14BE97B4" w14:textId="467E02E0" w:rsidR="00DA59F2" w:rsidRDefault="00DA59F2" w:rsidP="00DA59F2">
      <w:pPr>
        <w:pStyle w:val="a6"/>
      </w:pPr>
      <w:r w:rsidRPr="00DA59F2">
        <w:t xml:space="preserve">Организатор </w:t>
      </w:r>
      <w:r>
        <w:t xml:space="preserve">Акции </w:t>
      </w:r>
      <w:r w:rsidRPr="00DA59F2">
        <w:t>не отвечает за какие-либо последствия ошибок Участника Акции, включая (кроме всего прочего) понесенные последним затраты.</w:t>
      </w:r>
    </w:p>
    <w:p w14:paraId="6B413313" w14:textId="382A70C6" w:rsidR="00DA59F2" w:rsidRDefault="00DA59F2" w:rsidP="00DA59F2">
      <w:pPr>
        <w:pStyle w:val="a6"/>
      </w:pPr>
      <w:r w:rsidRPr="00DA59F2">
        <w:t>В случае выявления каких-либо ошибок, неправильного понимания, толкования или любой иной спорной ситуации, касающихся в целом всей Акции или любой его части и/или настоящих Правил, решения Организатора являются окончательными.</w:t>
      </w:r>
    </w:p>
    <w:p w14:paraId="4F353E3C" w14:textId="503C225C" w:rsidR="00DA59F2" w:rsidRDefault="00DA59F2" w:rsidP="00DA59F2">
      <w:pPr>
        <w:pStyle w:val="a6"/>
      </w:pPr>
      <w:r w:rsidRPr="00DA59F2">
        <w:t xml:space="preserve">Настоящие Правила регулируются и толкуются в соответствии с законодательством Российской Федерации. Вопросы, не урегулированные Правилами, подлежат разрешению в соответствии с законодательством Российской </w:t>
      </w:r>
      <w:r w:rsidR="0049442A" w:rsidRPr="00DA59F2">
        <w:t>Федерации.</w:t>
      </w:r>
    </w:p>
    <w:p w14:paraId="582B8A24" w14:textId="015E0D33" w:rsidR="00DA59F2" w:rsidRDefault="00DA59F2" w:rsidP="00DA59F2">
      <w:pPr>
        <w:pStyle w:val="a6"/>
      </w:pPr>
      <w:r w:rsidRPr="00DA59F2">
        <w:t xml:space="preserve">В случае возникновения любых споров или разногласий, связанных с исполнением настоящих Правил, Участник и Организатор приложат все усилия для их разрешения путем проведения переговоров между ними. В случае, если </w:t>
      </w:r>
      <w:r w:rsidRPr="00DA59F2">
        <w:lastRenderedPageBreak/>
        <w:t>споры не будут разрешены путем переговоров, споры подлежат разрешению в суде по месту нахождения Организатора</w:t>
      </w:r>
      <w:r>
        <w:t xml:space="preserve"> Акции</w:t>
      </w:r>
      <w:r w:rsidRPr="00DA59F2">
        <w:t xml:space="preserve"> в порядке, установленном действующим законодательством Российской Федерации</w:t>
      </w:r>
    </w:p>
    <w:p w14:paraId="102D210A" w14:textId="2491E12A" w:rsidR="00DA59F2" w:rsidRDefault="00DA59F2" w:rsidP="00DA59F2">
      <w:pPr>
        <w:pStyle w:val="a6"/>
      </w:pPr>
      <w:r w:rsidRPr="00DA59F2">
        <w:t xml:space="preserve">Настоящие Правила вступают в силу для Участника </w:t>
      </w:r>
      <w:r w:rsidR="00931239">
        <w:t xml:space="preserve">Акции </w:t>
      </w:r>
      <w:r w:rsidRPr="00DA59F2">
        <w:t xml:space="preserve">с момента его присоединения к </w:t>
      </w:r>
      <w:r w:rsidR="00931239">
        <w:t>Акции (выполнения Участником Акции условий получения привилегий, предусмотренных Акцией).</w:t>
      </w:r>
    </w:p>
    <w:p w14:paraId="538C9C71" w14:textId="743DD71B" w:rsidR="00FB0225" w:rsidRDefault="00FB0225" w:rsidP="00545720">
      <w:pPr>
        <w:pStyle w:val="a7"/>
        <w:numPr>
          <w:ilvl w:val="0"/>
          <w:numId w:val="0"/>
        </w:numPr>
        <w:ind w:left="792"/>
      </w:pPr>
    </w:p>
    <w:p w14:paraId="264641EE" w14:textId="0B77C926" w:rsidR="00F33FFD" w:rsidRPr="00F33FFD" w:rsidRDefault="00545720" w:rsidP="00931239">
      <w:pPr>
        <w:pStyle w:val="a7"/>
        <w:numPr>
          <w:ilvl w:val="0"/>
          <w:numId w:val="0"/>
        </w:numPr>
        <w:ind w:left="792"/>
        <w:rPr>
          <w:sz w:val="20"/>
          <w:szCs w:val="20"/>
        </w:rPr>
      </w:pPr>
      <w:r>
        <w:t xml:space="preserve"> </w:t>
      </w:r>
    </w:p>
    <w:sectPr w:rsidR="00F33FFD" w:rsidRPr="00F33FFD" w:rsidSect="00F4218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426" w:right="707" w:bottom="1134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FF3F33" w14:textId="77777777" w:rsidR="004156F7" w:rsidRDefault="004156F7" w:rsidP="0026049B">
      <w:r>
        <w:separator/>
      </w:r>
    </w:p>
  </w:endnote>
  <w:endnote w:type="continuationSeparator" w:id="0">
    <w:p w14:paraId="162BF950" w14:textId="77777777" w:rsidR="004156F7" w:rsidRDefault="004156F7" w:rsidP="002604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25E0BD" w14:textId="77777777" w:rsidR="00F33FFD" w:rsidRDefault="00F33FFD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i/>
        <w:szCs w:val="16"/>
      </w:rPr>
      <w:id w:val="960224227"/>
      <w:docPartObj>
        <w:docPartGallery w:val="Page Numbers (Bottom of Page)"/>
        <w:docPartUnique/>
      </w:docPartObj>
    </w:sdtPr>
    <w:sdtEndPr/>
    <w:sdtContent>
      <w:sdt>
        <w:sdtPr>
          <w:rPr>
            <w:i/>
            <w:szCs w:val="16"/>
          </w:rPr>
          <w:id w:val="-218361891"/>
          <w:docPartObj>
            <w:docPartGallery w:val="Page Numbers (Top of Page)"/>
            <w:docPartUnique/>
          </w:docPartObj>
        </w:sdtPr>
        <w:sdtEndPr/>
        <w:sdtContent>
          <w:p w14:paraId="20C020D5" w14:textId="77777777" w:rsidR="00DC4915" w:rsidRDefault="00DC4915" w:rsidP="0026049B">
            <w:pPr>
              <w:pStyle w:val="af2"/>
              <w:rPr>
                <w:i/>
                <w:szCs w:val="16"/>
              </w:rPr>
            </w:pPr>
          </w:p>
          <w:p w14:paraId="05B84B39" w14:textId="5C16B5E3" w:rsidR="00DC4915" w:rsidRPr="0026049B" w:rsidRDefault="00DC4915">
            <w:pPr>
              <w:pStyle w:val="af2"/>
              <w:jc w:val="right"/>
              <w:rPr>
                <w:i/>
                <w:szCs w:val="16"/>
              </w:rPr>
            </w:pPr>
            <w:r w:rsidRPr="0026049B">
              <w:rPr>
                <w:i/>
                <w:szCs w:val="16"/>
              </w:rPr>
              <w:t xml:space="preserve">Страница </w:t>
            </w:r>
            <w:r w:rsidRPr="0026049B">
              <w:rPr>
                <w:b/>
                <w:bCs/>
                <w:i/>
                <w:szCs w:val="16"/>
              </w:rPr>
              <w:fldChar w:fldCharType="begin"/>
            </w:r>
            <w:r w:rsidRPr="0026049B">
              <w:rPr>
                <w:b/>
                <w:bCs/>
                <w:i/>
                <w:szCs w:val="16"/>
              </w:rPr>
              <w:instrText>PAGE</w:instrText>
            </w:r>
            <w:r w:rsidRPr="0026049B">
              <w:rPr>
                <w:b/>
                <w:bCs/>
                <w:i/>
                <w:szCs w:val="16"/>
              </w:rPr>
              <w:fldChar w:fldCharType="separate"/>
            </w:r>
            <w:r w:rsidR="005E04FC">
              <w:rPr>
                <w:b/>
                <w:bCs/>
                <w:i/>
                <w:noProof/>
                <w:szCs w:val="16"/>
              </w:rPr>
              <w:t>3</w:t>
            </w:r>
            <w:r w:rsidRPr="0026049B">
              <w:rPr>
                <w:b/>
                <w:bCs/>
                <w:i/>
                <w:szCs w:val="16"/>
              </w:rPr>
              <w:fldChar w:fldCharType="end"/>
            </w:r>
            <w:r w:rsidRPr="0026049B">
              <w:rPr>
                <w:i/>
                <w:szCs w:val="16"/>
              </w:rPr>
              <w:t xml:space="preserve"> из </w:t>
            </w:r>
            <w:r w:rsidRPr="0026049B">
              <w:rPr>
                <w:b/>
                <w:bCs/>
                <w:i/>
                <w:szCs w:val="16"/>
              </w:rPr>
              <w:fldChar w:fldCharType="begin"/>
            </w:r>
            <w:r w:rsidRPr="0026049B">
              <w:rPr>
                <w:b/>
                <w:bCs/>
                <w:i/>
                <w:szCs w:val="16"/>
              </w:rPr>
              <w:instrText>NUMPAGES</w:instrText>
            </w:r>
            <w:r w:rsidRPr="0026049B">
              <w:rPr>
                <w:b/>
                <w:bCs/>
                <w:i/>
                <w:szCs w:val="16"/>
              </w:rPr>
              <w:fldChar w:fldCharType="separate"/>
            </w:r>
            <w:r w:rsidR="005E04FC">
              <w:rPr>
                <w:b/>
                <w:bCs/>
                <w:i/>
                <w:noProof/>
                <w:szCs w:val="16"/>
              </w:rPr>
              <w:t>15</w:t>
            </w:r>
            <w:r w:rsidRPr="0026049B">
              <w:rPr>
                <w:b/>
                <w:bCs/>
                <w:i/>
                <w:szCs w:val="16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34EA84" w14:textId="77777777" w:rsidR="00F33FFD" w:rsidRDefault="00F33FFD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DB4EF4" w14:textId="77777777" w:rsidR="004156F7" w:rsidRDefault="004156F7" w:rsidP="0026049B">
      <w:r>
        <w:separator/>
      </w:r>
    </w:p>
  </w:footnote>
  <w:footnote w:type="continuationSeparator" w:id="0">
    <w:p w14:paraId="21E3A1ED" w14:textId="77777777" w:rsidR="004156F7" w:rsidRDefault="004156F7" w:rsidP="002604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5C03CC" w14:textId="77777777" w:rsidR="00F33FFD" w:rsidRDefault="00F33FFD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A6EF4B" w14:textId="43B44BDC" w:rsidR="00DC4915" w:rsidRPr="00931239" w:rsidRDefault="00931239" w:rsidP="00931239">
    <w:pPr>
      <w:pStyle w:val="af0"/>
      <w:jc w:val="right"/>
      <w:rPr>
        <w:lang w:val="en-US"/>
      </w:rPr>
    </w:pPr>
    <w:r>
      <w:rPr>
        <w:lang w:val="en-US"/>
      </w:rPr>
      <w:t>Ver. 1.0</w:t>
    </w:r>
    <w:r w:rsidRPr="00421D22">
      <w:rPr>
        <w:lang w:val="en-US"/>
      </w:rPr>
      <w:t xml:space="preserve">. </w:t>
    </w:r>
    <w:r w:rsidR="00421D22" w:rsidRPr="00421D22">
      <w:rPr>
        <w:lang w:val="en-US"/>
      </w:rPr>
      <w:t>01</w:t>
    </w:r>
    <w:r w:rsidRPr="00421D22">
      <w:rPr>
        <w:lang w:val="en-US"/>
      </w:rPr>
      <w:t>/09</w:t>
    </w:r>
    <w:r>
      <w:rPr>
        <w:lang w:val="en-US"/>
      </w:rPr>
      <w:t>/20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C03AE" w14:textId="77777777" w:rsidR="00F33FFD" w:rsidRDefault="00F33FFD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5AC37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8CA9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04EA0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E7A45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7B47C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D305B3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72C8D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E05A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A1046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D6CB9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824"/>
        </w:tabs>
        <w:ind w:left="824" w:hanging="360"/>
      </w:pPr>
      <w:rPr>
        <w:rFonts w:ascii="Tahoma" w:hAnsi="Tahoma" w:cs="Tahoma"/>
        <w:sz w:val="16"/>
        <w:szCs w:val="16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00000009"/>
    <w:multiLevelType w:val="multilevel"/>
    <w:tmpl w:val="00000009"/>
    <w:name w:val="WW8Num9"/>
    <w:lvl w:ilvl="0">
      <w:start w:val="4"/>
      <w:numFmt w:val="decimal"/>
      <w:lvlText w:val="%1."/>
      <w:lvlJc w:val="left"/>
      <w:pPr>
        <w:tabs>
          <w:tab w:val="num" w:pos="0"/>
        </w:tabs>
        <w:ind w:left="495" w:hanging="495"/>
      </w:pPr>
    </w:lvl>
    <w:lvl w:ilvl="1">
      <w:start w:val="3"/>
      <w:numFmt w:val="decimal"/>
      <w:lvlText w:val="%1.%2."/>
      <w:lvlJc w:val="left"/>
      <w:pPr>
        <w:tabs>
          <w:tab w:val="num" w:pos="0"/>
        </w:tabs>
        <w:ind w:left="495" w:hanging="495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12" w15:restartNumberingAfterBreak="0">
    <w:nsid w:val="08490BF0"/>
    <w:multiLevelType w:val="multilevel"/>
    <w:tmpl w:val="AF549B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35"/>
        </w:tabs>
        <w:ind w:left="735" w:hanging="375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hint="default"/>
        <w:color w:val="auto"/>
      </w:rPr>
    </w:lvl>
  </w:abstractNum>
  <w:abstractNum w:abstractNumId="13" w15:restartNumberingAfterBreak="0">
    <w:nsid w:val="17194D8D"/>
    <w:multiLevelType w:val="hybridMultilevel"/>
    <w:tmpl w:val="BA7828E6"/>
    <w:lvl w:ilvl="0" w:tplc="8E4202A6">
      <w:start w:val="1"/>
      <w:numFmt w:val="bullet"/>
      <w:pStyle w:val="a"/>
      <w:lvlText w:val=""/>
      <w:lvlJc w:val="left"/>
      <w:pPr>
        <w:ind w:left="151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23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5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7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9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1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3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5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70" w:hanging="360"/>
      </w:pPr>
      <w:rPr>
        <w:rFonts w:ascii="Wingdings" w:hAnsi="Wingdings" w:hint="default"/>
      </w:rPr>
    </w:lvl>
  </w:abstractNum>
  <w:abstractNum w:abstractNumId="14" w15:restartNumberingAfterBreak="0">
    <w:nsid w:val="19FF0D5F"/>
    <w:multiLevelType w:val="hybridMultilevel"/>
    <w:tmpl w:val="7374B3F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D83E64"/>
    <w:multiLevelType w:val="hybridMultilevel"/>
    <w:tmpl w:val="168E9F68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EE4502F"/>
    <w:multiLevelType w:val="hybridMultilevel"/>
    <w:tmpl w:val="C3AAF99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4DA039A"/>
    <w:multiLevelType w:val="hybridMultilevel"/>
    <w:tmpl w:val="96888002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25F86322"/>
    <w:multiLevelType w:val="multilevel"/>
    <w:tmpl w:val="94F06A62"/>
    <w:lvl w:ilvl="0">
      <w:start w:val="1"/>
      <w:numFmt w:val="decimal"/>
      <w:lvlText w:val="Статья %1. "/>
      <w:lvlJc w:val="left"/>
      <w:pPr>
        <w:ind w:left="360" w:hanging="360"/>
      </w:pPr>
      <w:rPr>
        <w:rFonts w:ascii="Segoe UI" w:hAnsi="Segoe UI" w:hint="default"/>
        <w:b/>
        <w:i w:val="0"/>
        <w:sz w:val="16"/>
      </w:rPr>
    </w:lvl>
    <w:lvl w:ilvl="1">
      <w:start w:val="1"/>
      <w:numFmt w:val="decimal"/>
      <w:lvlText w:val="%1.%2. "/>
      <w:lvlJc w:val="left"/>
      <w:pPr>
        <w:ind w:left="720" w:hanging="360"/>
      </w:pPr>
      <w:rPr>
        <w:rFonts w:ascii="Segoe UI" w:hAnsi="Segoe UI" w:hint="default"/>
        <w:b/>
        <w:i w:val="0"/>
        <w:sz w:val="16"/>
      </w:rPr>
    </w:lvl>
    <w:lvl w:ilvl="2">
      <w:start w:val="1"/>
      <w:numFmt w:val="decimal"/>
      <w:lvlText w:val="%1.%2.%3. "/>
      <w:lvlJc w:val="left"/>
      <w:pPr>
        <w:ind w:left="1080" w:hanging="360"/>
      </w:pPr>
      <w:rPr>
        <w:rFonts w:ascii="Segoe UI" w:hAnsi="Segoe UI" w:hint="default"/>
        <w:b/>
        <w:i w:val="0"/>
        <w:sz w:val="16"/>
      </w:rPr>
    </w:lvl>
    <w:lvl w:ilvl="3">
      <w:start w:val="1"/>
      <w:numFmt w:val="decimal"/>
      <w:lvlText w:val="%1.%2.%3.%4. "/>
      <w:lvlJc w:val="left"/>
      <w:pPr>
        <w:ind w:left="1440" w:hanging="360"/>
      </w:pPr>
      <w:rPr>
        <w:rFonts w:ascii="Segoe UI" w:hAnsi="Segoe UI" w:hint="default"/>
        <w:b/>
        <w:i w:val="0"/>
        <w:sz w:val="16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ascii="Segoe UI" w:hAnsi="Segoe UI" w:hint="default"/>
        <w:b/>
        <w:i w:val="0"/>
        <w:sz w:val="16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egoe UI" w:hAnsi="Segoe UI" w:hint="default"/>
        <w:b/>
        <w:i w:val="0"/>
        <w:color w:val="auto"/>
        <w:sz w:val="16"/>
      </w:rPr>
    </w:lvl>
    <w:lvl w:ilvl="6">
      <w:start w:val="1"/>
      <w:numFmt w:val="decimal"/>
      <w:lvlText w:val="Приложение %7. "/>
      <w:lvlJc w:val="left"/>
      <w:pPr>
        <w:ind w:left="2520" w:hanging="360"/>
      </w:pPr>
      <w:rPr>
        <w:rFonts w:ascii="Segoe UI" w:hAnsi="Segoe UI" w:hint="default"/>
        <w:b/>
        <w:i w:val="0"/>
        <w:color w:val="auto"/>
        <w:sz w:val="16"/>
      </w:rPr>
    </w:lvl>
    <w:lvl w:ilvl="7">
      <w:start w:val="1"/>
      <w:numFmt w:val="upperLetter"/>
      <w:lvlText w:val="%8."/>
      <w:lvlJc w:val="left"/>
      <w:pPr>
        <w:ind w:left="2880" w:hanging="360"/>
      </w:pPr>
      <w:rPr>
        <w:rFonts w:ascii="Segoe UI" w:hAnsi="Segoe UI" w:hint="default"/>
        <w:b/>
        <w:i w:val="0"/>
        <w:sz w:val="16"/>
      </w:rPr>
    </w:lvl>
    <w:lvl w:ilvl="8">
      <w:start w:val="1"/>
      <w:numFmt w:val="upperRoman"/>
      <w:lvlText w:val="%9"/>
      <w:lvlJc w:val="left"/>
      <w:pPr>
        <w:ind w:left="3240" w:hanging="360"/>
      </w:pPr>
      <w:rPr>
        <w:rFonts w:hint="default"/>
        <w:b/>
        <w:i w:val="0"/>
        <w:color w:val="auto"/>
        <w:sz w:val="16"/>
      </w:rPr>
    </w:lvl>
  </w:abstractNum>
  <w:abstractNum w:abstractNumId="19" w15:restartNumberingAfterBreak="0">
    <w:nsid w:val="2B907E7B"/>
    <w:multiLevelType w:val="hybridMultilevel"/>
    <w:tmpl w:val="F296EC84"/>
    <w:lvl w:ilvl="0" w:tplc="041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0" w15:restartNumberingAfterBreak="0">
    <w:nsid w:val="2CE4661A"/>
    <w:multiLevelType w:val="hybridMultilevel"/>
    <w:tmpl w:val="9C424076"/>
    <w:lvl w:ilvl="0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 w15:restartNumberingAfterBreak="0">
    <w:nsid w:val="2F325063"/>
    <w:multiLevelType w:val="hybridMultilevel"/>
    <w:tmpl w:val="41EC6F3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58902C">
      <w:start w:val="8"/>
      <w:numFmt w:val="bullet"/>
      <w:lvlText w:val="•"/>
      <w:lvlJc w:val="left"/>
      <w:pPr>
        <w:ind w:left="1440" w:hanging="360"/>
      </w:pPr>
      <w:rPr>
        <w:rFonts w:ascii="Segoe UI" w:eastAsiaTheme="minorHAnsi" w:hAnsi="Segoe UI" w:cs="Segoe UI" w:hint="default"/>
        <w:b w:val="0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0A65FC"/>
    <w:multiLevelType w:val="hybridMultilevel"/>
    <w:tmpl w:val="A4EEB6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600901"/>
    <w:multiLevelType w:val="multilevel"/>
    <w:tmpl w:val="175EDC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21F5443"/>
    <w:multiLevelType w:val="hybridMultilevel"/>
    <w:tmpl w:val="A0FEDE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FA2EF6">
      <w:start w:val="8"/>
      <w:numFmt w:val="bullet"/>
      <w:lvlText w:val="•"/>
      <w:lvlJc w:val="left"/>
      <w:pPr>
        <w:ind w:left="1440" w:hanging="360"/>
      </w:pPr>
      <w:rPr>
        <w:rFonts w:ascii="Segoe UI" w:eastAsiaTheme="minorHAnsi" w:hAnsi="Segoe UI" w:cs="Segoe U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FF10B9"/>
    <w:multiLevelType w:val="hybridMultilevel"/>
    <w:tmpl w:val="DFA09DAA"/>
    <w:lvl w:ilvl="0" w:tplc="8B7C75A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290F6F"/>
    <w:multiLevelType w:val="multilevel"/>
    <w:tmpl w:val="CE44BEE6"/>
    <w:lvl w:ilvl="0">
      <w:start w:val="1"/>
      <w:numFmt w:val="decimal"/>
      <w:pStyle w:val="a0"/>
      <w:lvlText w:val="Приложение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Приложение 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587B38BA"/>
    <w:multiLevelType w:val="hybridMultilevel"/>
    <w:tmpl w:val="D68C53F6"/>
    <w:lvl w:ilvl="0" w:tplc="D460086A">
      <w:start w:val="1"/>
      <w:numFmt w:val="bullet"/>
      <w:lvlText w:val=""/>
      <w:lvlJc w:val="left"/>
      <w:pPr>
        <w:ind w:left="1822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182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9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42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02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22" w:hanging="360"/>
      </w:pPr>
      <w:rPr>
        <w:rFonts w:ascii="Wingdings" w:hAnsi="Wingdings" w:hint="default"/>
      </w:rPr>
    </w:lvl>
  </w:abstractNum>
  <w:abstractNum w:abstractNumId="28" w15:restartNumberingAfterBreak="0">
    <w:nsid w:val="58BB4261"/>
    <w:multiLevelType w:val="hybridMultilevel"/>
    <w:tmpl w:val="A598580A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9DA4B94"/>
    <w:multiLevelType w:val="hybridMultilevel"/>
    <w:tmpl w:val="5576E6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D27098"/>
    <w:multiLevelType w:val="hybridMultilevel"/>
    <w:tmpl w:val="C7046AB4"/>
    <w:lvl w:ilvl="0" w:tplc="948659C8">
      <w:start w:val="1"/>
      <w:numFmt w:val="decimal"/>
      <w:lvlText w:val="%1."/>
      <w:lvlJc w:val="left"/>
      <w:pPr>
        <w:ind w:left="1069" w:hanging="360"/>
      </w:p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>
      <w:start w:val="1"/>
      <w:numFmt w:val="lowerRoman"/>
      <w:lvlText w:val="%3."/>
      <w:lvlJc w:val="right"/>
      <w:pPr>
        <w:ind w:left="2509" w:hanging="180"/>
      </w:pPr>
    </w:lvl>
    <w:lvl w:ilvl="3" w:tplc="0419000F">
      <w:start w:val="1"/>
      <w:numFmt w:val="decimal"/>
      <w:lvlText w:val="%4."/>
      <w:lvlJc w:val="left"/>
      <w:pPr>
        <w:ind w:left="3229" w:hanging="360"/>
      </w:pPr>
    </w:lvl>
    <w:lvl w:ilvl="4" w:tplc="04190019">
      <w:start w:val="1"/>
      <w:numFmt w:val="lowerLetter"/>
      <w:lvlText w:val="%5."/>
      <w:lvlJc w:val="left"/>
      <w:pPr>
        <w:ind w:left="3949" w:hanging="360"/>
      </w:pPr>
    </w:lvl>
    <w:lvl w:ilvl="5" w:tplc="0419001B">
      <w:start w:val="1"/>
      <w:numFmt w:val="lowerRoman"/>
      <w:lvlText w:val="%6."/>
      <w:lvlJc w:val="right"/>
      <w:pPr>
        <w:ind w:left="4669" w:hanging="180"/>
      </w:pPr>
    </w:lvl>
    <w:lvl w:ilvl="6" w:tplc="0419000F">
      <w:start w:val="1"/>
      <w:numFmt w:val="decimal"/>
      <w:lvlText w:val="%7."/>
      <w:lvlJc w:val="left"/>
      <w:pPr>
        <w:ind w:left="5389" w:hanging="360"/>
      </w:pPr>
    </w:lvl>
    <w:lvl w:ilvl="7" w:tplc="04190019">
      <w:start w:val="1"/>
      <w:numFmt w:val="lowerLetter"/>
      <w:lvlText w:val="%8."/>
      <w:lvlJc w:val="left"/>
      <w:pPr>
        <w:ind w:left="6109" w:hanging="360"/>
      </w:pPr>
    </w:lvl>
    <w:lvl w:ilvl="8" w:tplc="0419001B">
      <w:start w:val="1"/>
      <w:numFmt w:val="lowerRoman"/>
      <w:lvlText w:val="%9."/>
      <w:lvlJc w:val="right"/>
      <w:pPr>
        <w:ind w:left="6829" w:hanging="180"/>
      </w:pPr>
    </w:lvl>
  </w:abstractNum>
  <w:abstractNum w:abstractNumId="31" w15:restartNumberingAfterBreak="0">
    <w:nsid w:val="63CA007D"/>
    <w:multiLevelType w:val="multilevel"/>
    <w:tmpl w:val="62EC838E"/>
    <w:lvl w:ilvl="0">
      <w:start w:val="1"/>
      <w:numFmt w:val="decimal"/>
      <w:pStyle w:val="a1"/>
      <w:lvlText w:val="Статья %1. "/>
      <w:lvlJc w:val="left"/>
      <w:pPr>
        <w:ind w:left="4614" w:hanging="360"/>
      </w:pPr>
      <w:rPr>
        <w:rFonts w:ascii="Segoe UI" w:hAnsi="Segoe UI" w:hint="default"/>
        <w:b/>
        <w:i w:val="0"/>
        <w:sz w:val="16"/>
      </w:rPr>
    </w:lvl>
    <w:lvl w:ilvl="1">
      <w:start w:val="1"/>
      <w:numFmt w:val="decimal"/>
      <w:pStyle w:val="a2"/>
      <w:lvlText w:val="%1.%2. "/>
      <w:lvlJc w:val="left"/>
      <w:pPr>
        <w:ind w:left="1495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a3"/>
      <w:lvlText w:val="%1.%2.%3. "/>
      <w:lvlJc w:val="left"/>
      <w:pPr>
        <w:ind w:left="1212" w:hanging="360"/>
      </w:pPr>
      <w:rPr>
        <w:rFonts w:ascii="Segoe UI" w:hAnsi="Segoe UI" w:hint="default"/>
        <w:b/>
        <w:i w:val="0"/>
        <w:sz w:val="16"/>
      </w:rPr>
    </w:lvl>
    <w:lvl w:ilvl="3">
      <w:start w:val="1"/>
      <w:numFmt w:val="decimal"/>
      <w:lvlText w:val="%1.%2.%3.%4. "/>
      <w:lvlJc w:val="left"/>
      <w:pPr>
        <w:ind w:left="1440" w:hanging="360"/>
      </w:pPr>
      <w:rPr>
        <w:rFonts w:ascii="Segoe UI" w:hAnsi="Segoe UI" w:hint="default"/>
        <w:b/>
        <w:i w:val="0"/>
        <w:sz w:val="16"/>
      </w:rPr>
    </w:lvl>
    <w:lvl w:ilvl="4">
      <w:start w:val="1"/>
      <w:numFmt w:val="lowerRoman"/>
      <w:pStyle w:val="I"/>
      <w:lvlText w:val="(%5)"/>
      <w:lvlJc w:val="left"/>
      <w:pPr>
        <w:ind w:left="1800" w:hanging="360"/>
      </w:pPr>
      <w:rPr>
        <w:rFonts w:ascii="Segoe UI" w:hAnsi="Segoe UI" w:hint="default"/>
        <w:b/>
        <w:i w:val="0"/>
        <w:sz w:val="16"/>
      </w:rPr>
    </w:lvl>
    <w:lvl w:ilvl="5">
      <w:start w:val="1"/>
      <w:numFmt w:val="bullet"/>
      <w:pStyle w:val="a4"/>
      <w:lvlText w:val=""/>
      <w:lvlJc w:val="left"/>
      <w:pPr>
        <w:ind w:left="2160" w:hanging="360"/>
      </w:pPr>
      <w:rPr>
        <w:rFonts w:ascii="Segoe UI" w:hAnsi="Segoe UI" w:hint="default"/>
        <w:b/>
        <w:i w:val="0"/>
        <w:color w:val="auto"/>
        <w:sz w:val="16"/>
      </w:rPr>
    </w:lvl>
    <w:lvl w:ilvl="6">
      <w:start w:val="1"/>
      <w:numFmt w:val="decimal"/>
      <w:lvlText w:val="Приложение %7. "/>
      <w:lvlJc w:val="left"/>
      <w:pPr>
        <w:ind w:left="2520" w:hanging="360"/>
      </w:pPr>
      <w:rPr>
        <w:rFonts w:ascii="Segoe UI" w:hAnsi="Segoe UI" w:hint="default"/>
        <w:b/>
        <w:i w:val="0"/>
        <w:color w:val="auto"/>
        <w:sz w:val="16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Segoe UI" w:hAnsi="Segoe UI" w:hint="default"/>
        <w:b/>
        <w:i w:val="0"/>
        <w:sz w:val="16"/>
      </w:rPr>
    </w:lvl>
    <w:lvl w:ilvl="8">
      <w:start w:val="1"/>
      <w:numFmt w:val="upperRoman"/>
      <w:pStyle w:val="a5"/>
      <w:lvlText w:val="%9"/>
      <w:lvlJc w:val="left"/>
      <w:pPr>
        <w:ind w:left="3240" w:hanging="360"/>
      </w:pPr>
      <w:rPr>
        <w:rFonts w:hint="default"/>
        <w:b/>
        <w:i w:val="0"/>
        <w:color w:val="auto"/>
        <w:sz w:val="16"/>
      </w:rPr>
    </w:lvl>
  </w:abstractNum>
  <w:abstractNum w:abstractNumId="32" w15:restartNumberingAfterBreak="0">
    <w:nsid w:val="68943CF4"/>
    <w:multiLevelType w:val="multilevel"/>
    <w:tmpl w:val="DD92E97E"/>
    <w:lvl w:ilvl="0">
      <w:start w:val="1"/>
      <w:numFmt w:val="decimal"/>
      <w:pStyle w:val="a6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pStyle w:val="a7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B377C41"/>
    <w:multiLevelType w:val="hybridMultilevel"/>
    <w:tmpl w:val="8402C3E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522C42"/>
    <w:multiLevelType w:val="hybridMultilevel"/>
    <w:tmpl w:val="5C4C654C"/>
    <w:lvl w:ilvl="0" w:tplc="041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35" w15:restartNumberingAfterBreak="0">
    <w:nsid w:val="6DEB18B2"/>
    <w:multiLevelType w:val="hybridMultilevel"/>
    <w:tmpl w:val="59B6F6C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DEB2C97"/>
    <w:multiLevelType w:val="hybridMultilevel"/>
    <w:tmpl w:val="D070E7B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225AF9"/>
    <w:multiLevelType w:val="hybridMultilevel"/>
    <w:tmpl w:val="994C9868"/>
    <w:lvl w:ilvl="0" w:tplc="981031B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2"/>
  </w:num>
  <w:num w:numId="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0"/>
  </w:num>
  <w:num w:numId="8">
    <w:abstractNumId w:val="14"/>
  </w:num>
  <w:num w:numId="9">
    <w:abstractNumId w:val="29"/>
  </w:num>
  <w:num w:numId="10">
    <w:abstractNumId w:val="28"/>
  </w:num>
  <w:num w:numId="11">
    <w:abstractNumId w:val="33"/>
  </w:num>
  <w:num w:numId="12">
    <w:abstractNumId w:val="36"/>
  </w:num>
  <w:num w:numId="13">
    <w:abstractNumId w:val="21"/>
  </w:num>
  <w:num w:numId="14">
    <w:abstractNumId w:val="24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5"/>
  </w:num>
  <w:num w:numId="17">
    <w:abstractNumId w:val="31"/>
  </w:num>
  <w:num w:numId="18">
    <w:abstractNumId w:val="16"/>
  </w:num>
  <w:num w:numId="19">
    <w:abstractNumId w:val="31"/>
  </w:num>
  <w:num w:numId="20">
    <w:abstractNumId w:val="20"/>
  </w:num>
  <w:num w:numId="21">
    <w:abstractNumId w:val="31"/>
  </w:num>
  <w:num w:numId="2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6"/>
  </w:num>
  <w:num w:numId="24">
    <w:abstractNumId w:val="10"/>
  </w:num>
  <w:num w:numId="25">
    <w:abstractNumId w:val="37"/>
  </w:num>
  <w:num w:numId="26">
    <w:abstractNumId w:val="11"/>
  </w:num>
  <w:num w:numId="27">
    <w:abstractNumId w:val="25"/>
  </w:num>
  <w:num w:numId="28">
    <w:abstractNumId w:val="23"/>
  </w:num>
  <w:num w:numId="29">
    <w:abstractNumId w:val="15"/>
  </w:num>
  <w:num w:numId="30">
    <w:abstractNumId w:val="12"/>
  </w:num>
  <w:num w:numId="31">
    <w:abstractNumId w:val="34"/>
  </w:num>
  <w:num w:numId="32">
    <w:abstractNumId w:val="27"/>
  </w:num>
  <w:num w:numId="33">
    <w:abstractNumId w:val="19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"/>
  </w:num>
  <w:num w:numId="43">
    <w:abstractNumId w:val="0"/>
  </w:num>
  <w:num w:numId="44">
    <w:abstractNumId w:val="17"/>
  </w:num>
  <w:num w:numId="45">
    <w:abstractNumId w:val="32"/>
  </w:num>
  <w:num w:numId="46">
    <w:abstractNumId w:val="13"/>
  </w:num>
  <w:num w:numId="47">
    <w:abstractNumId w:val="32"/>
  </w:num>
  <w:num w:numId="4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edit="trackedChanges" w:enforcement="0"/>
  <w:defaultTabStop w:val="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srSwNLEwMrU0MzNS0lEKTi0uzszPAymwrAUAqaENQywAAAA="/>
  </w:docVars>
  <w:rsids>
    <w:rsidRoot w:val="00DF24EF"/>
    <w:rsid w:val="00011C35"/>
    <w:rsid w:val="000122C3"/>
    <w:rsid w:val="00042CC2"/>
    <w:rsid w:val="00043835"/>
    <w:rsid w:val="00055D9E"/>
    <w:rsid w:val="00065DEE"/>
    <w:rsid w:val="0006733D"/>
    <w:rsid w:val="00067BA6"/>
    <w:rsid w:val="00076059"/>
    <w:rsid w:val="00081254"/>
    <w:rsid w:val="00097837"/>
    <w:rsid w:val="000A72D8"/>
    <w:rsid w:val="000A74A3"/>
    <w:rsid w:val="000C2BED"/>
    <w:rsid w:val="000D2521"/>
    <w:rsid w:val="000D2B15"/>
    <w:rsid w:val="000D72D0"/>
    <w:rsid w:val="000E34D7"/>
    <w:rsid w:val="0010052B"/>
    <w:rsid w:val="00107E2F"/>
    <w:rsid w:val="00111904"/>
    <w:rsid w:val="00120D85"/>
    <w:rsid w:val="001240AC"/>
    <w:rsid w:val="00126060"/>
    <w:rsid w:val="00133FE5"/>
    <w:rsid w:val="00136B69"/>
    <w:rsid w:val="00137363"/>
    <w:rsid w:val="00140007"/>
    <w:rsid w:val="00142746"/>
    <w:rsid w:val="00147ADF"/>
    <w:rsid w:val="00166C7A"/>
    <w:rsid w:val="0017200F"/>
    <w:rsid w:val="00176C62"/>
    <w:rsid w:val="00181656"/>
    <w:rsid w:val="001934FC"/>
    <w:rsid w:val="00196FE1"/>
    <w:rsid w:val="001B3EB5"/>
    <w:rsid w:val="001B7ACA"/>
    <w:rsid w:val="001C2417"/>
    <w:rsid w:val="001C25F8"/>
    <w:rsid w:val="001C51A3"/>
    <w:rsid w:val="001C5A3F"/>
    <w:rsid w:val="001C6A79"/>
    <w:rsid w:val="001D0D17"/>
    <w:rsid w:val="001D5CC0"/>
    <w:rsid w:val="001D65AD"/>
    <w:rsid w:val="001E3E8A"/>
    <w:rsid w:val="001E5D23"/>
    <w:rsid w:val="00200180"/>
    <w:rsid w:val="00200200"/>
    <w:rsid w:val="00202BE1"/>
    <w:rsid w:val="0021094B"/>
    <w:rsid w:val="0021258E"/>
    <w:rsid w:val="00222B62"/>
    <w:rsid w:val="00225E5E"/>
    <w:rsid w:val="00235332"/>
    <w:rsid w:val="002364AC"/>
    <w:rsid w:val="00242BEB"/>
    <w:rsid w:val="0026049B"/>
    <w:rsid w:val="00265D52"/>
    <w:rsid w:val="00267396"/>
    <w:rsid w:val="00275182"/>
    <w:rsid w:val="002850EC"/>
    <w:rsid w:val="00285E1E"/>
    <w:rsid w:val="0029561B"/>
    <w:rsid w:val="002978D5"/>
    <w:rsid w:val="002A7649"/>
    <w:rsid w:val="002B46D3"/>
    <w:rsid w:val="002B5CB1"/>
    <w:rsid w:val="002B6F13"/>
    <w:rsid w:val="002C0866"/>
    <w:rsid w:val="002C181B"/>
    <w:rsid w:val="002F5668"/>
    <w:rsid w:val="003026CB"/>
    <w:rsid w:val="00302C47"/>
    <w:rsid w:val="003048B5"/>
    <w:rsid w:val="00306D87"/>
    <w:rsid w:val="00307E87"/>
    <w:rsid w:val="003104EF"/>
    <w:rsid w:val="00311789"/>
    <w:rsid w:val="00311FD6"/>
    <w:rsid w:val="00317791"/>
    <w:rsid w:val="00323BFC"/>
    <w:rsid w:val="003240EA"/>
    <w:rsid w:val="00330AA9"/>
    <w:rsid w:val="00330DF7"/>
    <w:rsid w:val="00330EA8"/>
    <w:rsid w:val="003422F7"/>
    <w:rsid w:val="003425C9"/>
    <w:rsid w:val="0036616A"/>
    <w:rsid w:val="00373C16"/>
    <w:rsid w:val="00374D77"/>
    <w:rsid w:val="00380E94"/>
    <w:rsid w:val="0038411B"/>
    <w:rsid w:val="00393753"/>
    <w:rsid w:val="003941EF"/>
    <w:rsid w:val="003A6227"/>
    <w:rsid w:val="003C51C4"/>
    <w:rsid w:val="003D45B4"/>
    <w:rsid w:val="003D4C3A"/>
    <w:rsid w:val="003E2829"/>
    <w:rsid w:val="003E3D5F"/>
    <w:rsid w:val="003E3F47"/>
    <w:rsid w:val="003E6640"/>
    <w:rsid w:val="003F5747"/>
    <w:rsid w:val="003F798C"/>
    <w:rsid w:val="00405596"/>
    <w:rsid w:val="00407643"/>
    <w:rsid w:val="00414109"/>
    <w:rsid w:val="004156F7"/>
    <w:rsid w:val="00417BBB"/>
    <w:rsid w:val="00421D22"/>
    <w:rsid w:val="00435932"/>
    <w:rsid w:val="00436524"/>
    <w:rsid w:val="00451595"/>
    <w:rsid w:val="0045766B"/>
    <w:rsid w:val="00457B82"/>
    <w:rsid w:val="004608A1"/>
    <w:rsid w:val="0046516C"/>
    <w:rsid w:val="00470D09"/>
    <w:rsid w:val="00477C2B"/>
    <w:rsid w:val="00487C9F"/>
    <w:rsid w:val="004904FE"/>
    <w:rsid w:val="00493DA2"/>
    <w:rsid w:val="0049442A"/>
    <w:rsid w:val="004A4137"/>
    <w:rsid w:val="004B1F3A"/>
    <w:rsid w:val="004B462E"/>
    <w:rsid w:val="004C54B1"/>
    <w:rsid w:val="004C5F91"/>
    <w:rsid w:val="004D09D8"/>
    <w:rsid w:val="004D6576"/>
    <w:rsid w:val="004D7B4F"/>
    <w:rsid w:val="004E103A"/>
    <w:rsid w:val="004F1230"/>
    <w:rsid w:val="004F3949"/>
    <w:rsid w:val="004F4B00"/>
    <w:rsid w:val="004F7B66"/>
    <w:rsid w:val="00500A04"/>
    <w:rsid w:val="00504B06"/>
    <w:rsid w:val="00507CA3"/>
    <w:rsid w:val="00515AEA"/>
    <w:rsid w:val="00520474"/>
    <w:rsid w:val="00534B53"/>
    <w:rsid w:val="00535613"/>
    <w:rsid w:val="00545720"/>
    <w:rsid w:val="00552398"/>
    <w:rsid w:val="00553509"/>
    <w:rsid w:val="00570B4F"/>
    <w:rsid w:val="00571B70"/>
    <w:rsid w:val="00585C2D"/>
    <w:rsid w:val="00586105"/>
    <w:rsid w:val="00594D70"/>
    <w:rsid w:val="005A1928"/>
    <w:rsid w:val="005C14DC"/>
    <w:rsid w:val="005C1E1C"/>
    <w:rsid w:val="005D6BE3"/>
    <w:rsid w:val="005E04FC"/>
    <w:rsid w:val="005E73F7"/>
    <w:rsid w:val="005F21AD"/>
    <w:rsid w:val="005F65D7"/>
    <w:rsid w:val="005F6C71"/>
    <w:rsid w:val="00601586"/>
    <w:rsid w:val="00603FFE"/>
    <w:rsid w:val="00623BBC"/>
    <w:rsid w:val="00631950"/>
    <w:rsid w:val="00647232"/>
    <w:rsid w:val="00647477"/>
    <w:rsid w:val="006623AA"/>
    <w:rsid w:val="00681958"/>
    <w:rsid w:val="006849B0"/>
    <w:rsid w:val="00692948"/>
    <w:rsid w:val="00696D84"/>
    <w:rsid w:val="006A13C6"/>
    <w:rsid w:val="006B0C4A"/>
    <w:rsid w:val="006B436C"/>
    <w:rsid w:val="006B76AF"/>
    <w:rsid w:val="006D5FCA"/>
    <w:rsid w:val="006D6848"/>
    <w:rsid w:val="006E0364"/>
    <w:rsid w:val="006E48D7"/>
    <w:rsid w:val="006F1557"/>
    <w:rsid w:val="00707131"/>
    <w:rsid w:val="007119A4"/>
    <w:rsid w:val="00714908"/>
    <w:rsid w:val="00732592"/>
    <w:rsid w:val="00740198"/>
    <w:rsid w:val="007616CB"/>
    <w:rsid w:val="007643DA"/>
    <w:rsid w:val="00771D77"/>
    <w:rsid w:val="00776174"/>
    <w:rsid w:val="00783733"/>
    <w:rsid w:val="00785476"/>
    <w:rsid w:val="007940FD"/>
    <w:rsid w:val="007A3321"/>
    <w:rsid w:val="007A3D90"/>
    <w:rsid w:val="007C5907"/>
    <w:rsid w:val="007D07BE"/>
    <w:rsid w:val="007F4C08"/>
    <w:rsid w:val="007F54B8"/>
    <w:rsid w:val="008130E0"/>
    <w:rsid w:val="008156AD"/>
    <w:rsid w:val="0083349C"/>
    <w:rsid w:val="0084574E"/>
    <w:rsid w:val="0085001E"/>
    <w:rsid w:val="00854BC5"/>
    <w:rsid w:val="00860097"/>
    <w:rsid w:val="00860242"/>
    <w:rsid w:val="00875A8C"/>
    <w:rsid w:val="008777A7"/>
    <w:rsid w:val="008831D3"/>
    <w:rsid w:val="0088328F"/>
    <w:rsid w:val="008929CB"/>
    <w:rsid w:val="008A79A5"/>
    <w:rsid w:val="008B16A8"/>
    <w:rsid w:val="008C2A4E"/>
    <w:rsid w:val="008C326B"/>
    <w:rsid w:val="008C5290"/>
    <w:rsid w:val="008E2E9A"/>
    <w:rsid w:val="008F1C2B"/>
    <w:rsid w:val="008F435F"/>
    <w:rsid w:val="008F5450"/>
    <w:rsid w:val="00902020"/>
    <w:rsid w:val="00905BC2"/>
    <w:rsid w:val="009068A5"/>
    <w:rsid w:val="00910DC3"/>
    <w:rsid w:val="0091119C"/>
    <w:rsid w:val="00920FBF"/>
    <w:rsid w:val="009216AC"/>
    <w:rsid w:val="009216F1"/>
    <w:rsid w:val="0092503D"/>
    <w:rsid w:val="00931239"/>
    <w:rsid w:val="0094349C"/>
    <w:rsid w:val="0098340F"/>
    <w:rsid w:val="00991BF9"/>
    <w:rsid w:val="009A5993"/>
    <w:rsid w:val="009A717A"/>
    <w:rsid w:val="009C0593"/>
    <w:rsid w:val="009C34D9"/>
    <w:rsid w:val="009C3F4A"/>
    <w:rsid w:val="00A00A6F"/>
    <w:rsid w:val="00A07549"/>
    <w:rsid w:val="00A154E5"/>
    <w:rsid w:val="00A159FD"/>
    <w:rsid w:val="00A23A40"/>
    <w:rsid w:val="00A5344A"/>
    <w:rsid w:val="00A56173"/>
    <w:rsid w:val="00A65D10"/>
    <w:rsid w:val="00A66AA3"/>
    <w:rsid w:val="00A7054A"/>
    <w:rsid w:val="00A83A5E"/>
    <w:rsid w:val="00A91506"/>
    <w:rsid w:val="00AA37EC"/>
    <w:rsid w:val="00AB711E"/>
    <w:rsid w:val="00AC7BCB"/>
    <w:rsid w:val="00AD0BFB"/>
    <w:rsid w:val="00AF5254"/>
    <w:rsid w:val="00AF71E6"/>
    <w:rsid w:val="00B07F00"/>
    <w:rsid w:val="00B1487A"/>
    <w:rsid w:val="00B14F78"/>
    <w:rsid w:val="00B15CA1"/>
    <w:rsid w:val="00B170DB"/>
    <w:rsid w:val="00B66201"/>
    <w:rsid w:val="00B71FAE"/>
    <w:rsid w:val="00B75451"/>
    <w:rsid w:val="00B87ABB"/>
    <w:rsid w:val="00B90E49"/>
    <w:rsid w:val="00BA4D1D"/>
    <w:rsid w:val="00BA5D27"/>
    <w:rsid w:val="00BB2327"/>
    <w:rsid w:val="00BE0168"/>
    <w:rsid w:val="00BE061E"/>
    <w:rsid w:val="00BE32C6"/>
    <w:rsid w:val="00BF395F"/>
    <w:rsid w:val="00C05838"/>
    <w:rsid w:val="00C1192E"/>
    <w:rsid w:val="00C22F1C"/>
    <w:rsid w:val="00C243C4"/>
    <w:rsid w:val="00C2608A"/>
    <w:rsid w:val="00C27340"/>
    <w:rsid w:val="00C32664"/>
    <w:rsid w:val="00C42403"/>
    <w:rsid w:val="00C44D4D"/>
    <w:rsid w:val="00C47A7D"/>
    <w:rsid w:val="00C63AA6"/>
    <w:rsid w:val="00C66022"/>
    <w:rsid w:val="00C67B72"/>
    <w:rsid w:val="00C72CAD"/>
    <w:rsid w:val="00C76B27"/>
    <w:rsid w:val="00C94F4E"/>
    <w:rsid w:val="00CA2C9B"/>
    <w:rsid w:val="00CA7E1A"/>
    <w:rsid w:val="00CB1211"/>
    <w:rsid w:val="00CD24B0"/>
    <w:rsid w:val="00CD3988"/>
    <w:rsid w:val="00CE4965"/>
    <w:rsid w:val="00CF1876"/>
    <w:rsid w:val="00D10E48"/>
    <w:rsid w:val="00D34453"/>
    <w:rsid w:val="00D36F77"/>
    <w:rsid w:val="00D5158F"/>
    <w:rsid w:val="00D53240"/>
    <w:rsid w:val="00D54015"/>
    <w:rsid w:val="00D558DD"/>
    <w:rsid w:val="00D55A51"/>
    <w:rsid w:val="00D635BE"/>
    <w:rsid w:val="00D63AA2"/>
    <w:rsid w:val="00D66E7E"/>
    <w:rsid w:val="00D72950"/>
    <w:rsid w:val="00D74B02"/>
    <w:rsid w:val="00D92D28"/>
    <w:rsid w:val="00D93FE4"/>
    <w:rsid w:val="00DA3125"/>
    <w:rsid w:val="00DA59F2"/>
    <w:rsid w:val="00DA7577"/>
    <w:rsid w:val="00DB7757"/>
    <w:rsid w:val="00DC32E8"/>
    <w:rsid w:val="00DC4915"/>
    <w:rsid w:val="00DC7BFE"/>
    <w:rsid w:val="00DD3872"/>
    <w:rsid w:val="00DE6D16"/>
    <w:rsid w:val="00DF24EF"/>
    <w:rsid w:val="00DF44B8"/>
    <w:rsid w:val="00DF7D7C"/>
    <w:rsid w:val="00E01459"/>
    <w:rsid w:val="00E055BA"/>
    <w:rsid w:val="00E171AF"/>
    <w:rsid w:val="00E21452"/>
    <w:rsid w:val="00E34410"/>
    <w:rsid w:val="00E43F62"/>
    <w:rsid w:val="00E443DA"/>
    <w:rsid w:val="00E45DBD"/>
    <w:rsid w:val="00E52015"/>
    <w:rsid w:val="00E6120A"/>
    <w:rsid w:val="00E6631B"/>
    <w:rsid w:val="00E74A54"/>
    <w:rsid w:val="00E837A6"/>
    <w:rsid w:val="00E8608C"/>
    <w:rsid w:val="00E92BE9"/>
    <w:rsid w:val="00E94B51"/>
    <w:rsid w:val="00E97D92"/>
    <w:rsid w:val="00EB1855"/>
    <w:rsid w:val="00EB7C29"/>
    <w:rsid w:val="00EC143D"/>
    <w:rsid w:val="00ED3688"/>
    <w:rsid w:val="00EF41F3"/>
    <w:rsid w:val="00F020AE"/>
    <w:rsid w:val="00F122D2"/>
    <w:rsid w:val="00F20C4A"/>
    <w:rsid w:val="00F321AB"/>
    <w:rsid w:val="00F33FFD"/>
    <w:rsid w:val="00F36A73"/>
    <w:rsid w:val="00F41EE0"/>
    <w:rsid w:val="00F4218D"/>
    <w:rsid w:val="00F42DFA"/>
    <w:rsid w:val="00F500E4"/>
    <w:rsid w:val="00F6151F"/>
    <w:rsid w:val="00F632FE"/>
    <w:rsid w:val="00F71E89"/>
    <w:rsid w:val="00F75F7A"/>
    <w:rsid w:val="00F76A38"/>
    <w:rsid w:val="00F775AB"/>
    <w:rsid w:val="00F80536"/>
    <w:rsid w:val="00F95102"/>
    <w:rsid w:val="00FA24E5"/>
    <w:rsid w:val="00FB0225"/>
    <w:rsid w:val="00FB3FF1"/>
    <w:rsid w:val="00FB45BA"/>
    <w:rsid w:val="00FC0978"/>
    <w:rsid w:val="00FC3940"/>
    <w:rsid w:val="00FC6498"/>
    <w:rsid w:val="00FC7BAD"/>
    <w:rsid w:val="00FD7051"/>
    <w:rsid w:val="00FF7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093A3AD6"/>
  <w15:docId w15:val="{C5B572A3-3375-4A8D-800C-8B975E113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8">
    <w:name w:val="Normal"/>
    <w:qFormat/>
    <w:rsid w:val="003026CB"/>
    <w:pPr>
      <w:spacing w:after="0" w:line="360" w:lineRule="auto"/>
      <w:jc w:val="both"/>
    </w:pPr>
    <w:rPr>
      <w:rFonts w:ascii="Verdana" w:hAnsi="Verdana" w:cs="Segoe UI"/>
      <w:sz w:val="16"/>
    </w:rPr>
  </w:style>
  <w:style w:type="paragraph" w:styleId="1">
    <w:name w:val="heading 1"/>
    <w:basedOn w:val="a8"/>
    <w:next w:val="a8"/>
    <w:link w:val="10"/>
    <w:uiPriority w:val="9"/>
    <w:qFormat/>
    <w:rsid w:val="006E036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9">
    <w:name w:val="Default Paragraph Font"/>
    <w:uiPriority w:val="1"/>
    <w:semiHidden/>
    <w:unhideWhenUsed/>
  </w:style>
  <w:style w:type="table" w:default="1" w:styleId="a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b">
    <w:name w:val="No List"/>
    <w:uiPriority w:val="99"/>
    <w:semiHidden/>
    <w:unhideWhenUsed/>
  </w:style>
  <w:style w:type="paragraph" w:styleId="ac">
    <w:name w:val="List Paragraph"/>
    <w:basedOn w:val="a8"/>
    <w:qFormat/>
    <w:rsid w:val="00696D84"/>
    <w:pPr>
      <w:ind w:left="720"/>
      <w:contextualSpacing/>
    </w:pPr>
  </w:style>
  <w:style w:type="paragraph" w:customStyle="1" w:styleId="a1">
    <w:name w:val="СТАТЬЯ ДОГОВОРА"/>
    <w:basedOn w:val="ac"/>
    <w:qFormat/>
    <w:rsid w:val="00380E94"/>
    <w:pPr>
      <w:numPr>
        <w:numId w:val="17"/>
      </w:numPr>
      <w:spacing w:before="120" w:after="120"/>
      <w:ind w:left="357" w:hanging="357"/>
      <w:jc w:val="center"/>
      <w:outlineLvl w:val="0"/>
    </w:pPr>
    <w:rPr>
      <w:b/>
    </w:rPr>
  </w:style>
  <w:style w:type="paragraph" w:customStyle="1" w:styleId="ad">
    <w:name w:val="ЗАГОЛОВОК ДОГОВОРА"/>
    <w:basedOn w:val="a8"/>
    <w:qFormat/>
    <w:rsid w:val="007A3321"/>
    <w:pPr>
      <w:jc w:val="center"/>
    </w:pPr>
    <w:rPr>
      <w:b/>
    </w:rPr>
  </w:style>
  <w:style w:type="paragraph" w:customStyle="1" w:styleId="a2">
    <w:name w:val="ПУНКТ ДОГОВОРА"/>
    <w:basedOn w:val="a1"/>
    <w:qFormat/>
    <w:rsid w:val="00F632FE"/>
    <w:pPr>
      <w:numPr>
        <w:ilvl w:val="1"/>
      </w:numPr>
      <w:spacing w:before="60" w:after="60"/>
      <w:ind w:left="851" w:hanging="567"/>
      <w:jc w:val="both"/>
      <w:outlineLvl w:val="1"/>
    </w:pPr>
    <w:rPr>
      <w:b w:val="0"/>
      <w:szCs w:val="16"/>
    </w:rPr>
  </w:style>
  <w:style w:type="paragraph" w:customStyle="1" w:styleId="ae">
    <w:name w:val="ПРЕАМБУЛА"/>
    <w:qFormat/>
    <w:rsid w:val="00C05838"/>
    <w:pPr>
      <w:numPr>
        <w:ilvl w:val="7"/>
      </w:numPr>
      <w:ind w:left="357" w:hanging="357"/>
      <w:jc w:val="center"/>
      <w:outlineLvl w:val="0"/>
    </w:pPr>
    <w:rPr>
      <w:rFonts w:ascii="Verdana" w:hAnsi="Verdana" w:cs="Segoe UI"/>
      <w:b/>
      <w:sz w:val="16"/>
      <w:szCs w:val="16"/>
    </w:rPr>
  </w:style>
  <w:style w:type="paragraph" w:customStyle="1" w:styleId="a3">
    <w:name w:val="ПОДПУНКТ ДОГОВОРА"/>
    <w:basedOn w:val="a2"/>
    <w:qFormat/>
    <w:rsid w:val="00F632FE"/>
    <w:pPr>
      <w:numPr>
        <w:ilvl w:val="2"/>
      </w:numPr>
      <w:ind w:left="1287" w:hanging="567"/>
      <w:outlineLvl w:val="2"/>
    </w:pPr>
  </w:style>
  <w:style w:type="paragraph" w:customStyle="1" w:styleId="a0">
    <w:name w:val="ПРИЛОЖЕНИЕ"/>
    <w:basedOn w:val="ae"/>
    <w:qFormat/>
    <w:rsid w:val="0017200F"/>
    <w:pPr>
      <w:pageBreakBefore/>
      <w:numPr>
        <w:ilvl w:val="0"/>
        <w:numId w:val="23"/>
      </w:numPr>
      <w:ind w:left="357" w:hanging="357"/>
      <w:jc w:val="right"/>
      <w:outlineLvl w:val="1"/>
    </w:pPr>
    <w:rPr>
      <w:b w:val="0"/>
      <w:sz w:val="14"/>
    </w:rPr>
  </w:style>
  <w:style w:type="paragraph" w:customStyle="1" w:styleId="I">
    <w:name w:val="СПИСОК (I)"/>
    <w:basedOn w:val="a3"/>
    <w:qFormat/>
    <w:rsid w:val="00D54015"/>
    <w:pPr>
      <w:numPr>
        <w:ilvl w:val="4"/>
      </w:numPr>
    </w:pPr>
  </w:style>
  <w:style w:type="paragraph" w:customStyle="1" w:styleId="a4">
    <w:name w:val="СПИСОК С МАРКЕРОМ"/>
    <w:basedOn w:val="a3"/>
    <w:qFormat/>
    <w:rsid w:val="005F21AD"/>
    <w:pPr>
      <w:numPr>
        <w:ilvl w:val="5"/>
      </w:numPr>
    </w:pPr>
  </w:style>
  <w:style w:type="table" w:styleId="af">
    <w:name w:val="Table Grid"/>
    <w:basedOn w:val="aa"/>
    <w:uiPriority w:val="59"/>
    <w:rsid w:val="00601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header"/>
    <w:basedOn w:val="a8"/>
    <w:link w:val="af1"/>
    <w:uiPriority w:val="99"/>
    <w:unhideWhenUsed/>
    <w:rsid w:val="0026049B"/>
    <w:pPr>
      <w:tabs>
        <w:tab w:val="center" w:pos="4677"/>
        <w:tab w:val="right" w:pos="9355"/>
      </w:tabs>
    </w:pPr>
  </w:style>
  <w:style w:type="character" w:customStyle="1" w:styleId="af1">
    <w:name w:val="Верхний колонтитул Знак"/>
    <w:basedOn w:val="a9"/>
    <w:link w:val="af0"/>
    <w:uiPriority w:val="99"/>
    <w:rsid w:val="0026049B"/>
    <w:rPr>
      <w:rFonts w:ascii="Segoe UI" w:hAnsi="Segoe UI" w:cs="Segoe UI"/>
    </w:rPr>
  </w:style>
  <w:style w:type="paragraph" w:styleId="af2">
    <w:name w:val="footer"/>
    <w:basedOn w:val="a8"/>
    <w:link w:val="af3"/>
    <w:uiPriority w:val="99"/>
    <w:unhideWhenUsed/>
    <w:rsid w:val="0026049B"/>
    <w:pPr>
      <w:tabs>
        <w:tab w:val="center" w:pos="4677"/>
        <w:tab w:val="right" w:pos="9355"/>
      </w:tabs>
    </w:pPr>
  </w:style>
  <w:style w:type="character" w:customStyle="1" w:styleId="af3">
    <w:name w:val="Нижний колонтитул Знак"/>
    <w:basedOn w:val="a9"/>
    <w:link w:val="af2"/>
    <w:uiPriority w:val="99"/>
    <w:rsid w:val="0026049B"/>
    <w:rPr>
      <w:rFonts w:ascii="Segoe UI" w:hAnsi="Segoe UI" w:cs="Segoe UI"/>
    </w:rPr>
  </w:style>
  <w:style w:type="paragraph" w:customStyle="1" w:styleId="a5">
    <w:name w:val="МАРКЕРЫ БОЛЬШИЕ"/>
    <w:basedOn w:val="ae"/>
    <w:qFormat/>
    <w:rsid w:val="00C05838"/>
    <w:pPr>
      <w:numPr>
        <w:ilvl w:val="8"/>
        <w:numId w:val="17"/>
      </w:numPr>
      <w:spacing w:after="0" w:line="360" w:lineRule="auto"/>
      <w:contextualSpacing/>
      <w:jc w:val="both"/>
      <w:outlineLvl w:val="1"/>
    </w:pPr>
    <w:rPr>
      <w:b w:val="0"/>
    </w:rPr>
  </w:style>
  <w:style w:type="paragraph" w:customStyle="1" w:styleId="II">
    <w:name w:val="СПИСОК II"/>
    <w:basedOn w:val="a5"/>
    <w:qFormat/>
    <w:rsid w:val="00A00A6F"/>
    <w:pPr>
      <w:ind w:left="1276"/>
    </w:pPr>
  </w:style>
  <w:style w:type="table" w:customStyle="1" w:styleId="11">
    <w:name w:val="Сетка таблицы1"/>
    <w:basedOn w:val="aa"/>
    <w:next w:val="af"/>
    <w:uiPriority w:val="59"/>
    <w:rsid w:val="004F4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Сетка таблицы11"/>
    <w:basedOn w:val="aa"/>
    <w:next w:val="af"/>
    <w:uiPriority w:val="59"/>
    <w:rsid w:val="00457B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4">
    <w:name w:val="Balloon Text"/>
    <w:basedOn w:val="a8"/>
    <w:link w:val="af5"/>
    <w:uiPriority w:val="99"/>
    <w:semiHidden/>
    <w:unhideWhenUsed/>
    <w:rsid w:val="00C47A7D"/>
    <w:rPr>
      <w:rFonts w:ascii="Tahoma" w:hAnsi="Tahoma" w:cs="Tahoma"/>
      <w:szCs w:val="16"/>
    </w:rPr>
  </w:style>
  <w:style w:type="character" w:customStyle="1" w:styleId="af5">
    <w:name w:val="Текст выноски Знак"/>
    <w:basedOn w:val="a9"/>
    <w:link w:val="af4"/>
    <w:uiPriority w:val="99"/>
    <w:semiHidden/>
    <w:rsid w:val="00C47A7D"/>
    <w:rPr>
      <w:rFonts w:ascii="Tahoma" w:hAnsi="Tahoma" w:cs="Tahoma"/>
      <w:sz w:val="16"/>
      <w:szCs w:val="16"/>
    </w:rPr>
  </w:style>
  <w:style w:type="character" w:styleId="af6">
    <w:name w:val="annotation reference"/>
    <w:basedOn w:val="a9"/>
    <w:uiPriority w:val="99"/>
    <w:semiHidden/>
    <w:unhideWhenUsed/>
    <w:rsid w:val="00552398"/>
    <w:rPr>
      <w:sz w:val="16"/>
      <w:szCs w:val="16"/>
    </w:rPr>
  </w:style>
  <w:style w:type="paragraph" w:styleId="af7">
    <w:name w:val="annotation text"/>
    <w:basedOn w:val="a8"/>
    <w:link w:val="af8"/>
    <w:uiPriority w:val="99"/>
    <w:unhideWhenUsed/>
    <w:rsid w:val="00552398"/>
    <w:rPr>
      <w:sz w:val="20"/>
      <w:szCs w:val="20"/>
    </w:rPr>
  </w:style>
  <w:style w:type="character" w:customStyle="1" w:styleId="af8">
    <w:name w:val="Текст примечания Знак"/>
    <w:basedOn w:val="a9"/>
    <w:link w:val="af7"/>
    <w:uiPriority w:val="99"/>
    <w:rsid w:val="00552398"/>
    <w:rPr>
      <w:rFonts w:ascii="Segoe UI" w:hAnsi="Segoe UI" w:cs="Segoe UI"/>
      <w:sz w:val="20"/>
      <w:szCs w:val="20"/>
    </w:rPr>
  </w:style>
  <w:style w:type="paragraph" w:styleId="af9">
    <w:name w:val="annotation subject"/>
    <w:basedOn w:val="af7"/>
    <w:next w:val="af7"/>
    <w:link w:val="afa"/>
    <w:uiPriority w:val="99"/>
    <w:semiHidden/>
    <w:unhideWhenUsed/>
    <w:rsid w:val="00552398"/>
    <w:rPr>
      <w:b/>
      <w:bCs/>
    </w:rPr>
  </w:style>
  <w:style w:type="character" w:customStyle="1" w:styleId="afa">
    <w:name w:val="Тема примечания Знак"/>
    <w:basedOn w:val="af8"/>
    <w:link w:val="af9"/>
    <w:uiPriority w:val="99"/>
    <w:semiHidden/>
    <w:rsid w:val="00552398"/>
    <w:rPr>
      <w:rFonts w:ascii="Segoe UI" w:hAnsi="Segoe UI" w:cs="Segoe UI"/>
      <w:b/>
      <w:bCs/>
      <w:sz w:val="20"/>
      <w:szCs w:val="20"/>
    </w:rPr>
  </w:style>
  <w:style w:type="paragraph" w:styleId="afb">
    <w:name w:val="footnote text"/>
    <w:basedOn w:val="a8"/>
    <w:link w:val="afc"/>
    <w:uiPriority w:val="99"/>
    <w:semiHidden/>
    <w:unhideWhenUsed/>
    <w:rsid w:val="0098340F"/>
    <w:rPr>
      <w:sz w:val="20"/>
      <w:szCs w:val="20"/>
    </w:rPr>
  </w:style>
  <w:style w:type="character" w:customStyle="1" w:styleId="afc">
    <w:name w:val="Текст сноски Знак"/>
    <w:basedOn w:val="a9"/>
    <w:link w:val="afb"/>
    <w:uiPriority w:val="99"/>
    <w:semiHidden/>
    <w:rsid w:val="0098340F"/>
    <w:rPr>
      <w:rFonts w:ascii="Segoe UI" w:hAnsi="Segoe UI" w:cs="Segoe UI"/>
      <w:sz w:val="20"/>
      <w:szCs w:val="20"/>
    </w:rPr>
  </w:style>
  <w:style w:type="character" w:styleId="afd">
    <w:name w:val="footnote reference"/>
    <w:basedOn w:val="a9"/>
    <w:uiPriority w:val="99"/>
    <w:semiHidden/>
    <w:unhideWhenUsed/>
    <w:rsid w:val="0098340F"/>
    <w:rPr>
      <w:vertAlign w:val="superscript"/>
    </w:rPr>
  </w:style>
  <w:style w:type="character" w:styleId="afe">
    <w:name w:val="Hyperlink"/>
    <w:basedOn w:val="a9"/>
    <w:uiPriority w:val="99"/>
    <w:unhideWhenUsed/>
    <w:rsid w:val="0092503D"/>
    <w:rPr>
      <w:color w:val="0000FF"/>
      <w:u w:val="single"/>
    </w:rPr>
  </w:style>
  <w:style w:type="character" w:customStyle="1" w:styleId="10">
    <w:name w:val="Заголовок 1 Знак"/>
    <w:basedOn w:val="a9"/>
    <w:link w:val="1"/>
    <w:uiPriority w:val="9"/>
    <w:rsid w:val="006E036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Verdana8">
    <w:name w:val="Стиль ЗАГОЛОВОК ДОГОВОРА + (латиница) Verdana 8 пт"/>
    <w:basedOn w:val="ad"/>
    <w:rsid w:val="002C0866"/>
    <w:pPr>
      <w:outlineLvl w:val="0"/>
    </w:pPr>
    <w:rPr>
      <w:bCs/>
    </w:rPr>
  </w:style>
  <w:style w:type="paragraph" w:customStyle="1" w:styleId="063">
    <w:name w:val="Стиль СТАТЬЯ ДОГОВОРА + По ширине Слева:  063 см Первая строка: ..."/>
    <w:basedOn w:val="a1"/>
    <w:autoRedefine/>
    <w:rsid w:val="00F632FE"/>
    <w:pPr>
      <w:spacing w:line="480" w:lineRule="auto"/>
      <w:ind w:firstLine="0"/>
    </w:pPr>
    <w:rPr>
      <w:rFonts w:eastAsia="Times New Roman" w:cs="Times New Roman"/>
      <w:bCs/>
      <w:szCs w:val="20"/>
    </w:rPr>
  </w:style>
  <w:style w:type="paragraph" w:customStyle="1" w:styleId="aff">
    <w:name w:val="Стиль ПУНКТ ДОГОВОРА + курсив"/>
    <w:basedOn w:val="a2"/>
    <w:autoRedefine/>
    <w:rsid w:val="008E2E9A"/>
    <w:rPr>
      <w:i/>
      <w:iCs/>
    </w:rPr>
  </w:style>
  <w:style w:type="paragraph" w:customStyle="1" w:styleId="aff0">
    <w:name w:val="ПЕРЕЧЕНЬ ПРИЛОЖЕНИЙ"/>
    <w:basedOn w:val="a2"/>
    <w:rsid w:val="00111904"/>
    <w:pPr>
      <w:ind w:left="1418" w:firstLine="0"/>
      <w:outlineLvl w:val="2"/>
    </w:pPr>
    <w:rPr>
      <w:rFonts w:eastAsia="Times New Roman" w:cs="Times New Roman"/>
      <w:szCs w:val="20"/>
    </w:rPr>
  </w:style>
  <w:style w:type="paragraph" w:customStyle="1" w:styleId="aff1">
    <w:name w:val="ПЕРЕЧЕНЬ  ПРИЛОЖЕНИЙ"/>
    <w:rsid w:val="00111904"/>
    <w:pPr>
      <w:ind w:left="1418"/>
      <w:outlineLvl w:val="2"/>
    </w:pPr>
    <w:rPr>
      <w:rFonts w:ascii="Verdana" w:eastAsia="Times New Roman" w:hAnsi="Verdana" w:cs="Times New Roman"/>
      <w:sz w:val="16"/>
      <w:szCs w:val="20"/>
    </w:rPr>
  </w:style>
  <w:style w:type="paragraph" w:customStyle="1" w:styleId="aff2">
    <w:name w:val="Стиль ПУНКТ ДОГОВОРА (для понятий и определений)"/>
    <w:basedOn w:val="a2"/>
    <w:rsid w:val="001E5D23"/>
    <w:rPr>
      <w:b/>
      <w:bCs/>
    </w:rPr>
  </w:style>
  <w:style w:type="paragraph" w:customStyle="1" w:styleId="aff3">
    <w:name w:val="Стиль ПУНКТ ДОГОВОРА (для понятий договора)"/>
    <w:basedOn w:val="a2"/>
    <w:rsid w:val="001E5D23"/>
    <w:rPr>
      <w:b/>
      <w:bCs/>
    </w:rPr>
  </w:style>
  <w:style w:type="paragraph" w:customStyle="1" w:styleId="aff4">
    <w:name w:val="ТЕРМИН"/>
    <w:basedOn w:val="a8"/>
    <w:link w:val="aff5"/>
    <w:qFormat/>
    <w:rsid w:val="00586105"/>
    <w:pPr>
      <w:ind w:left="113"/>
      <w:outlineLvl w:val="1"/>
    </w:pPr>
  </w:style>
  <w:style w:type="character" w:customStyle="1" w:styleId="aff5">
    <w:name w:val="ТЕРМИН Знак"/>
    <w:basedOn w:val="a9"/>
    <w:link w:val="aff4"/>
    <w:rsid w:val="00586105"/>
    <w:rPr>
      <w:rFonts w:ascii="Verdana" w:hAnsi="Verdana" w:cs="Segoe UI"/>
      <w:sz w:val="16"/>
    </w:rPr>
  </w:style>
  <w:style w:type="paragraph" w:customStyle="1" w:styleId="a6">
    <w:name w:val="ПУНКТЫ ПРАВИЛА"/>
    <w:basedOn w:val="ac"/>
    <w:qFormat/>
    <w:rsid w:val="0084574E"/>
    <w:pPr>
      <w:numPr>
        <w:numId w:val="45"/>
      </w:numPr>
      <w:spacing w:before="120"/>
      <w:ind w:left="851" w:hanging="567"/>
      <w:outlineLvl w:val="0"/>
    </w:pPr>
  </w:style>
  <w:style w:type="paragraph" w:customStyle="1" w:styleId="a7">
    <w:name w:val="ПОДПУНКТ ПРАВИЛА"/>
    <w:basedOn w:val="a6"/>
    <w:qFormat/>
    <w:rsid w:val="00F6151F"/>
    <w:pPr>
      <w:numPr>
        <w:ilvl w:val="1"/>
      </w:numPr>
    </w:pPr>
  </w:style>
  <w:style w:type="paragraph" w:customStyle="1" w:styleId="a">
    <w:name w:val="МАРКЕР АКЦИЯ"/>
    <w:basedOn w:val="a6"/>
    <w:qFormat/>
    <w:rsid w:val="00F6151F"/>
    <w:pPr>
      <w:numPr>
        <w:numId w:val="46"/>
      </w:numPr>
    </w:pPr>
  </w:style>
  <w:style w:type="character" w:styleId="aff6">
    <w:name w:val="Unresolved Mention"/>
    <w:basedOn w:val="a9"/>
    <w:uiPriority w:val="99"/>
    <w:semiHidden/>
    <w:unhideWhenUsed/>
    <w:rsid w:val="00414109"/>
    <w:rPr>
      <w:color w:val="605E5C"/>
      <w:shd w:val="clear" w:color="auto" w:fill="E1DFDD"/>
    </w:rPr>
  </w:style>
  <w:style w:type="character" w:styleId="aff7">
    <w:name w:val="FollowedHyperlink"/>
    <w:basedOn w:val="a9"/>
    <w:uiPriority w:val="99"/>
    <w:semiHidden/>
    <w:unhideWhenUsed/>
    <w:rsid w:val="00421D2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37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lo.com/ru/ru/%D0%A1%D0%B5%D1%80%D0%B2%D0%B8%D1%81/%D0%93%D0%B0%D1%80%D0%B0%D0%BD%D1%82%D0%B8%D1%8F-%D0%B8-%D1%83%D1%81%D0%BB%D0%BE%D0%B2%D0%B8%D1%8F-%D0%BF%D1%80%D0%BE%D0%B4%D0%BB%D0%B5%D0%BD%D0%B8%D1%8F/%D0%93%D0%B0%D1%80%D0%B0%D0%BD%D1%82%D0%B8%D0%B9%D0%BD%D1%8B%D0%B5-%D0%BE%D0%B1%D1%8F%D0%B7%D0%B0%D1%82%D0%B5%D0%BB%D1%8C%D1%81%D1%82%D0%B2%D0%B0-WILO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wilo.ru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33E1C9-6936-4E5F-B73A-7443426016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66</Words>
  <Characters>3229</Characters>
  <Application>Microsoft Office Word</Application>
  <DocSecurity>0</DocSecurity>
  <Lines>26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ORAUTO</Company>
  <LinksUpToDate>false</LinksUpToDate>
  <CharactersWithSpaces>3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man KUZNETSOV</dc:creator>
  <cp:lastModifiedBy>Vasilieva Anfisa</cp:lastModifiedBy>
  <cp:revision>3</cp:revision>
  <cp:lastPrinted>2019-04-15T14:10:00Z</cp:lastPrinted>
  <dcterms:created xsi:type="dcterms:W3CDTF">2021-09-02T10:50:00Z</dcterms:created>
  <dcterms:modified xsi:type="dcterms:W3CDTF">2021-09-02T11:04:00Z</dcterms:modified>
</cp:coreProperties>
</file>